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AAF03" w14:textId="77777777" w:rsidR="00CC77E6" w:rsidRPr="00CC77E6" w:rsidRDefault="00CC77E6" w:rsidP="00C92CBB">
      <w:pPr>
        <w:rPr>
          <w:b/>
          <w:bCs/>
          <w:sz w:val="48"/>
          <w:szCs w:val="48"/>
        </w:rPr>
      </w:pPr>
      <w:r w:rsidRPr="00CC77E6">
        <w:rPr>
          <w:b/>
          <w:bCs/>
          <w:sz w:val="48"/>
          <w:szCs w:val="48"/>
        </w:rPr>
        <w:t xml:space="preserve">System Requirements Specification Index </w:t>
      </w:r>
    </w:p>
    <w:p w14:paraId="7B1DD291" w14:textId="759F6588" w:rsidR="00CC77E6" w:rsidRPr="00CC77E6" w:rsidRDefault="00CC77E6" w:rsidP="00CC77E6">
      <w:pPr>
        <w:ind w:left="2880" w:firstLine="720"/>
        <w:rPr>
          <w:b/>
          <w:bCs/>
          <w:sz w:val="32"/>
          <w:szCs w:val="32"/>
        </w:rPr>
      </w:pPr>
      <w:r w:rsidRPr="00CC77E6">
        <w:rPr>
          <w:b/>
          <w:bCs/>
          <w:sz w:val="32"/>
          <w:szCs w:val="32"/>
        </w:rPr>
        <w:t xml:space="preserve">For Machine learning  Algorithm No </w:t>
      </w:r>
      <w:r w:rsidR="002334D4">
        <w:rPr>
          <w:b/>
          <w:bCs/>
          <w:sz w:val="32"/>
          <w:szCs w:val="32"/>
        </w:rPr>
        <w:t>7</w:t>
      </w:r>
    </w:p>
    <w:p w14:paraId="0B5686C3" w14:textId="5E99ACFC" w:rsidR="00F9483F" w:rsidRPr="00CC77E6" w:rsidRDefault="00CC77E6" w:rsidP="00CC77E6">
      <w:pPr>
        <w:ind w:left="2880" w:firstLine="720"/>
        <w:rPr>
          <w:sz w:val="32"/>
          <w:szCs w:val="32"/>
        </w:rPr>
      </w:pPr>
      <w:r w:rsidRPr="00CC77E6">
        <w:rPr>
          <w:b/>
          <w:bCs/>
          <w:sz w:val="32"/>
          <w:szCs w:val="32"/>
        </w:rPr>
        <w:t xml:space="preserve"> </w:t>
      </w:r>
      <w:r w:rsidRPr="00CC77E6">
        <w:rPr>
          <w:sz w:val="32"/>
          <w:szCs w:val="32"/>
        </w:rPr>
        <w:t>1.0</w:t>
      </w:r>
    </w:p>
    <w:p w14:paraId="72C8F7A6" w14:textId="77777777" w:rsidR="00F9483F" w:rsidRDefault="00F9483F" w:rsidP="00C92CBB">
      <w:pPr>
        <w:rPr>
          <w:b/>
          <w:bCs/>
        </w:rPr>
      </w:pPr>
    </w:p>
    <w:p w14:paraId="5CC66D4D" w14:textId="77777777" w:rsidR="00F9483F" w:rsidRDefault="00F9483F" w:rsidP="00C92CBB">
      <w:pPr>
        <w:rPr>
          <w:b/>
          <w:bCs/>
        </w:rPr>
      </w:pPr>
    </w:p>
    <w:p w14:paraId="3E3D43DC" w14:textId="77777777" w:rsidR="00F9483F" w:rsidRDefault="00F9483F" w:rsidP="00C92CBB">
      <w:pPr>
        <w:rPr>
          <w:b/>
          <w:bCs/>
        </w:rPr>
      </w:pPr>
    </w:p>
    <w:p w14:paraId="5D123643" w14:textId="77777777" w:rsidR="00F9483F" w:rsidRDefault="00F9483F" w:rsidP="00C92CBB">
      <w:pPr>
        <w:rPr>
          <w:b/>
          <w:bCs/>
        </w:rPr>
      </w:pPr>
    </w:p>
    <w:p w14:paraId="27FF4988" w14:textId="77777777" w:rsidR="00F9483F" w:rsidRDefault="00F9483F" w:rsidP="00C92CBB">
      <w:pPr>
        <w:rPr>
          <w:b/>
          <w:bCs/>
        </w:rPr>
      </w:pPr>
    </w:p>
    <w:p w14:paraId="3832513F" w14:textId="77777777" w:rsidR="00F9483F" w:rsidRDefault="00F9483F" w:rsidP="00C92CBB">
      <w:pPr>
        <w:rPr>
          <w:b/>
          <w:bCs/>
        </w:rPr>
      </w:pPr>
    </w:p>
    <w:p w14:paraId="74361BA1" w14:textId="77777777" w:rsidR="00F9483F" w:rsidRDefault="00F9483F" w:rsidP="00C92CBB">
      <w:pPr>
        <w:rPr>
          <w:b/>
          <w:bCs/>
        </w:rPr>
      </w:pPr>
    </w:p>
    <w:p w14:paraId="4E80BA0C" w14:textId="77777777" w:rsidR="00F9483F" w:rsidRDefault="00F9483F" w:rsidP="00C92CBB">
      <w:pPr>
        <w:rPr>
          <w:b/>
          <w:bCs/>
        </w:rPr>
      </w:pPr>
    </w:p>
    <w:p w14:paraId="120F446E" w14:textId="77777777" w:rsidR="00F9483F" w:rsidRDefault="00F9483F" w:rsidP="00C92CBB">
      <w:pPr>
        <w:rPr>
          <w:b/>
          <w:bCs/>
        </w:rPr>
      </w:pPr>
    </w:p>
    <w:p w14:paraId="7A8E5E16" w14:textId="77777777" w:rsidR="00F9483F" w:rsidRDefault="00F9483F" w:rsidP="00C92CBB">
      <w:pPr>
        <w:rPr>
          <w:b/>
          <w:bCs/>
        </w:rPr>
      </w:pPr>
    </w:p>
    <w:p w14:paraId="525EBAF2" w14:textId="77777777" w:rsidR="00F9483F" w:rsidRDefault="00F9483F" w:rsidP="00C92CBB">
      <w:pPr>
        <w:rPr>
          <w:b/>
          <w:bCs/>
        </w:rPr>
      </w:pPr>
    </w:p>
    <w:p w14:paraId="282C6ED9" w14:textId="77777777" w:rsidR="00F9483F" w:rsidRDefault="00F9483F" w:rsidP="00C92CBB">
      <w:pPr>
        <w:rPr>
          <w:b/>
          <w:bCs/>
        </w:rPr>
      </w:pPr>
    </w:p>
    <w:p w14:paraId="1D19256A" w14:textId="77777777" w:rsidR="00F9483F" w:rsidRDefault="00F9483F" w:rsidP="00C92CBB">
      <w:pPr>
        <w:rPr>
          <w:b/>
          <w:bCs/>
        </w:rPr>
      </w:pPr>
    </w:p>
    <w:p w14:paraId="383A5247" w14:textId="77777777" w:rsidR="00F9483F" w:rsidRDefault="00F9483F" w:rsidP="00C92CBB">
      <w:pPr>
        <w:rPr>
          <w:b/>
          <w:bCs/>
        </w:rPr>
      </w:pPr>
    </w:p>
    <w:p w14:paraId="51144915" w14:textId="77777777" w:rsidR="00F9483F" w:rsidRDefault="00F9483F" w:rsidP="00C92CBB">
      <w:pPr>
        <w:rPr>
          <w:b/>
          <w:bCs/>
        </w:rPr>
      </w:pPr>
    </w:p>
    <w:p w14:paraId="6D18B90B" w14:textId="77777777" w:rsidR="00F9483F" w:rsidRDefault="00F9483F" w:rsidP="00C92CBB">
      <w:pPr>
        <w:rPr>
          <w:b/>
          <w:bCs/>
        </w:rPr>
      </w:pPr>
    </w:p>
    <w:p w14:paraId="099F0102" w14:textId="77777777" w:rsidR="00F9483F" w:rsidRDefault="00F9483F" w:rsidP="00C92CBB">
      <w:pPr>
        <w:rPr>
          <w:b/>
          <w:bCs/>
        </w:rPr>
      </w:pPr>
    </w:p>
    <w:p w14:paraId="0DDE0001" w14:textId="77777777" w:rsidR="00F9483F" w:rsidRDefault="00F9483F" w:rsidP="00C92CBB">
      <w:pPr>
        <w:rPr>
          <w:b/>
          <w:bCs/>
        </w:rPr>
      </w:pPr>
    </w:p>
    <w:p w14:paraId="227B2656" w14:textId="77777777" w:rsidR="00F9483F" w:rsidRDefault="00F9483F" w:rsidP="00C92CBB">
      <w:pPr>
        <w:rPr>
          <w:b/>
          <w:bCs/>
        </w:rPr>
      </w:pPr>
    </w:p>
    <w:p w14:paraId="1B67AB20" w14:textId="77777777" w:rsidR="00F9483F" w:rsidRDefault="00F9483F" w:rsidP="00C92CBB">
      <w:pPr>
        <w:rPr>
          <w:b/>
          <w:bCs/>
        </w:rPr>
      </w:pPr>
    </w:p>
    <w:p w14:paraId="2D8AEA5E" w14:textId="77777777" w:rsidR="00F9483F" w:rsidRDefault="00F9483F" w:rsidP="00C92CBB">
      <w:pPr>
        <w:rPr>
          <w:b/>
          <w:bCs/>
        </w:rPr>
      </w:pPr>
    </w:p>
    <w:p w14:paraId="56EAEF61" w14:textId="77777777" w:rsidR="00F9483F" w:rsidRDefault="00F9483F" w:rsidP="00C92CBB">
      <w:pPr>
        <w:rPr>
          <w:b/>
          <w:bCs/>
        </w:rPr>
      </w:pPr>
    </w:p>
    <w:p w14:paraId="07D9A0B7" w14:textId="77777777" w:rsidR="00F9483F" w:rsidRDefault="00F9483F" w:rsidP="00C92CBB">
      <w:pPr>
        <w:rPr>
          <w:b/>
          <w:bCs/>
        </w:rPr>
      </w:pPr>
    </w:p>
    <w:p w14:paraId="235A604C" w14:textId="77777777" w:rsidR="00F9483F" w:rsidRDefault="00F9483F" w:rsidP="00C92CBB">
      <w:pPr>
        <w:rPr>
          <w:b/>
          <w:bCs/>
        </w:rPr>
      </w:pPr>
    </w:p>
    <w:p w14:paraId="2423753B" w14:textId="77777777" w:rsidR="00F9483F" w:rsidRDefault="00F9483F" w:rsidP="00C92CBB">
      <w:pPr>
        <w:rPr>
          <w:b/>
          <w:bCs/>
        </w:rPr>
      </w:pPr>
    </w:p>
    <w:p w14:paraId="7FE71696" w14:textId="77777777" w:rsidR="00F9483F" w:rsidRDefault="00F9483F" w:rsidP="00C92CBB">
      <w:pPr>
        <w:rPr>
          <w:b/>
          <w:bCs/>
        </w:rPr>
      </w:pPr>
    </w:p>
    <w:p w14:paraId="29DE388E" w14:textId="77777777" w:rsidR="00F9483F" w:rsidRDefault="00F9483F" w:rsidP="00C92CBB">
      <w:pPr>
        <w:rPr>
          <w:b/>
          <w:bCs/>
        </w:rPr>
      </w:pPr>
    </w:p>
    <w:p w14:paraId="3B865B70" w14:textId="77777777" w:rsidR="00F9483F" w:rsidRDefault="00F9483F" w:rsidP="00C92CBB">
      <w:pPr>
        <w:rPr>
          <w:b/>
          <w:bCs/>
        </w:rPr>
      </w:pPr>
    </w:p>
    <w:p w14:paraId="1264596B" w14:textId="72CDCA21" w:rsidR="00E570CD" w:rsidRPr="00E570CD" w:rsidRDefault="00E570CD" w:rsidP="00E570CD">
      <w:pPr>
        <w:spacing w:before="80"/>
        <w:ind w:left="64"/>
        <w:rPr>
          <w:sz w:val="32"/>
          <w:szCs w:val="32"/>
        </w:rPr>
      </w:pPr>
      <w:r w:rsidRPr="00E570CD">
        <w:rPr>
          <w:b/>
          <w:bCs/>
          <w:sz w:val="32"/>
          <w:szCs w:val="32"/>
        </w:rPr>
        <w:lastRenderedPageBreak/>
        <w:t xml:space="preserve">Machine Learning </w:t>
      </w:r>
      <w:r w:rsidR="008F357F">
        <w:rPr>
          <w:b/>
          <w:bCs/>
          <w:sz w:val="32"/>
          <w:szCs w:val="32"/>
        </w:rPr>
        <w:t>usecase</w:t>
      </w:r>
      <w:r w:rsidRPr="00E570CD">
        <w:rPr>
          <w:b/>
          <w:bCs/>
          <w:sz w:val="32"/>
          <w:szCs w:val="32"/>
        </w:rPr>
        <w:t xml:space="preserve">: </w:t>
      </w:r>
      <w:r w:rsidR="003546AC">
        <w:rPr>
          <w:b/>
          <w:bCs/>
          <w:sz w:val="32"/>
          <w:szCs w:val="32"/>
        </w:rPr>
        <w:t xml:space="preserve">Support Vector Machine </w:t>
      </w:r>
      <w:r w:rsidRPr="00E570CD">
        <w:rPr>
          <w:b/>
          <w:bCs/>
          <w:sz w:val="32"/>
          <w:szCs w:val="32"/>
        </w:rPr>
        <w:t>and Random Forests</w:t>
      </w:r>
    </w:p>
    <w:p w14:paraId="75414D71" w14:textId="6EA0A30A" w:rsidR="003546AC" w:rsidRDefault="003546AC" w:rsidP="008F357F">
      <w:pPr>
        <w:spacing w:before="80"/>
        <w:ind w:left="64"/>
        <w:rPr>
          <w:b/>
          <w:bCs/>
        </w:rPr>
      </w:pPr>
      <w:r>
        <w:rPr>
          <w:b/>
          <w:bCs/>
        </w:rPr>
        <w:t xml:space="preserve">You  are  provided with fruit prediction system  and employee promotion </w:t>
      </w:r>
      <w:r>
        <w:rPr>
          <w:b/>
          <w:bCs/>
        </w:rPr>
        <w:t xml:space="preserve">prediction system  </w:t>
      </w:r>
    </w:p>
    <w:p w14:paraId="1DC00C42" w14:textId="77777777" w:rsidR="003546AC" w:rsidRDefault="003546AC" w:rsidP="008F357F">
      <w:pPr>
        <w:spacing w:before="80"/>
        <w:ind w:left="64"/>
        <w:rPr>
          <w:b/>
          <w:bCs/>
        </w:rPr>
      </w:pPr>
    </w:p>
    <w:p w14:paraId="6D9A48B4" w14:textId="6BA30C40" w:rsidR="008F357F" w:rsidRPr="008F357F" w:rsidRDefault="008F357F" w:rsidP="008F357F">
      <w:pPr>
        <w:spacing w:before="80"/>
        <w:ind w:left="64"/>
        <w:rPr>
          <w:b/>
          <w:bCs/>
        </w:rPr>
      </w:pPr>
      <w:r w:rsidRPr="008F357F">
        <w:rPr>
          <w:b/>
          <w:bCs/>
        </w:rPr>
        <w:t>Overview</w:t>
      </w:r>
    </w:p>
    <w:p w14:paraId="67CB2EEA" w14:textId="77777777" w:rsidR="003546AC" w:rsidRPr="003546AC" w:rsidRDefault="003546AC" w:rsidP="003546A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546A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1. Employee Promotion Dataset (</w:t>
      </w:r>
      <w:r w:rsidRPr="003546A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employee_promotion_dataset.csv</w:t>
      </w:r>
      <w:r w:rsidRPr="003546A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)</w:t>
      </w:r>
    </w:p>
    <w:p w14:paraId="78D3A7BD" w14:textId="77777777" w:rsidR="003546AC" w:rsidRPr="003546AC" w:rsidRDefault="003546AC" w:rsidP="00354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dataset contains HR-related information for 1,000 employees, used to predict whether an employee will be promoted based on various personal and professional attributes.</w:t>
      </w:r>
    </w:p>
    <w:p w14:paraId="6AD6EA9B" w14:textId="77777777" w:rsidR="003546AC" w:rsidRPr="003546AC" w:rsidRDefault="003546AC" w:rsidP="00354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eatures:</w:t>
      </w:r>
    </w:p>
    <w:p w14:paraId="51F31A58" w14:textId="77777777" w:rsidR="003546AC" w:rsidRPr="003546AC" w:rsidRDefault="003546AC" w:rsidP="003546A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ge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Age of the employee in years</w:t>
      </w:r>
    </w:p>
    <w:p w14:paraId="76467A4E" w14:textId="77777777" w:rsidR="003546AC" w:rsidRPr="003546AC" w:rsidRDefault="003546AC" w:rsidP="003546A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ears_at_company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Number of years the employee has been with the company</w:t>
      </w:r>
    </w:p>
    <w:p w14:paraId="08CF0876" w14:textId="77777777" w:rsidR="003546AC" w:rsidRPr="003546AC" w:rsidRDefault="003546AC" w:rsidP="003546A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ast_performance_rating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Employee’s last performance rating (integer scale, typically 1 to 5)</w:t>
      </w:r>
    </w:p>
    <w:p w14:paraId="09844FBE" w14:textId="77777777" w:rsidR="003546AC" w:rsidRPr="003546AC" w:rsidRDefault="003546AC" w:rsidP="003546A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ducation_level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Highest level of education attained (e.g., High School, Bachelors, Masters)</w:t>
      </w:r>
    </w:p>
    <w:p w14:paraId="33F3DA55" w14:textId="77777777" w:rsidR="003546AC" w:rsidRPr="003546AC" w:rsidRDefault="003546AC" w:rsidP="003546A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epartment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Department where the employee works (e.g., Sales, Finance, Tech)</w:t>
      </w:r>
    </w:p>
    <w:p w14:paraId="2D0BAC19" w14:textId="77777777" w:rsidR="003546AC" w:rsidRPr="003546AC" w:rsidRDefault="003546AC" w:rsidP="003546A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raining_hours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Total number of hours the employee has spent in training programs</w:t>
      </w:r>
    </w:p>
    <w:p w14:paraId="33D5FDEB" w14:textId="77777777" w:rsidR="003546AC" w:rsidRPr="003546AC" w:rsidRDefault="003546AC" w:rsidP="003546A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ender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Gender of the employee (</w:t>
      </w: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le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r </w:t>
      </w: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emale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</w:t>
      </w:r>
    </w:p>
    <w:p w14:paraId="337AFB1C" w14:textId="77777777" w:rsidR="003546AC" w:rsidRPr="003546AC" w:rsidRDefault="003546AC" w:rsidP="003546A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s_manager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Indicates if the employee holds a managerial position (</w:t>
      </w: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1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= Yes, </w:t>
      </w: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0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= No)</w:t>
      </w:r>
    </w:p>
    <w:p w14:paraId="100039BE" w14:textId="77777777" w:rsidR="003546AC" w:rsidRPr="003546AC" w:rsidRDefault="003546AC" w:rsidP="00354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arget:</w:t>
      </w:r>
    </w:p>
    <w:p w14:paraId="73B3D5F5" w14:textId="77777777" w:rsidR="003546AC" w:rsidRPr="003546AC" w:rsidRDefault="003546AC" w:rsidP="003546AC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omotion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Indicates if the employee was promoted (</w:t>
      </w: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1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= Yes, </w:t>
      </w: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0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= No)</w:t>
      </w:r>
    </w:p>
    <w:p w14:paraId="46D0993B" w14:textId="77777777" w:rsidR="00B569FB" w:rsidRDefault="00B569FB" w:rsidP="00E570CD">
      <w:pPr>
        <w:spacing w:before="80"/>
        <w:ind w:left="64"/>
        <w:rPr>
          <w:b/>
          <w:bCs/>
        </w:rPr>
      </w:pPr>
    </w:p>
    <w:p w14:paraId="108EDF95" w14:textId="77777777" w:rsidR="003546AC" w:rsidRPr="003546AC" w:rsidRDefault="003546AC" w:rsidP="003546AC">
      <w:pPr>
        <w:spacing w:before="100" w:beforeAutospacing="1" w:after="100" w:afterAutospacing="1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b/>
          <w:bCs/>
        </w:rPr>
        <w:t>2.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dataset contains numerical measurements of various fruits used to classify them into distinct categories based on physical characteristics.</w:t>
      </w:r>
    </w:p>
    <w:p w14:paraId="542411CA" w14:textId="77777777" w:rsidR="003546AC" w:rsidRPr="003546AC" w:rsidRDefault="003546AC" w:rsidP="00354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eatures:</w:t>
      </w:r>
    </w:p>
    <w:p w14:paraId="06CB4598" w14:textId="77777777" w:rsidR="003546AC" w:rsidRPr="003546AC" w:rsidRDefault="003546AC" w:rsidP="003546AC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ss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Weight of the fruit in grams</w:t>
      </w:r>
    </w:p>
    <w:p w14:paraId="3F3993DD" w14:textId="77777777" w:rsidR="003546AC" w:rsidRPr="003546AC" w:rsidRDefault="003546AC" w:rsidP="003546AC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width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Width of the fruit in centimeters</w:t>
      </w:r>
    </w:p>
    <w:p w14:paraId="1EEA4F3E" w14:textId="77777777" w:rsidR="003546AC" w:rsidRPr="003546AC" w:rsidRDefault="003546AC" w:rsidP="003546AC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eight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Height of the fruit in centimeters</w:t>
      </w:r>
    </w:p>
    <w:p w14:paraId="1DEEBBB7" w14:textId="77777777" w:rsidR="003546AC" w:rsidRPr="003546AC" w:rsidRDefault="003546AC" w:rsidP="003546AC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lor_score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A numeric score representing the color of the fruit (higher score = more vibrant color)</w:t>
      </w:r>
    </w:p>
    <w:p w14:paraId="6AA42C2D" w14:textId="77777777" w:rsidR="003546AC" w:rsidRPr="003546AC" w:rsidRDefault="003546AC" w:rsidP="003546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arget:</w:t>
      </w:r>
    </w:p>
    <w:p w14:paraId="373FAC3D" w14:textId="77777777" w:rsidR="003546AC" w:rsidRPr="003546AC" w:rsidRDefault="003546AC" w:rsidP="003546AC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546A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ruit_name</w:t>
      </w:r>
      <w:r w:rsidRPr="003546A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The name of the fruit (e.g., Apple, Orange, Lemon, Mango)</w:t>
      </w:r>
    </w:p>
    <w:p w14:paraId="5420B172" w14:textId="20BF7D99" w:rsidR="003546AC" w:rsidRDefault="003546AC" w:rsidP="00E570CD">
      <w:pPr>
        <w:spacing w:before="80"/>
        <w:ind w:left="64"/>
        <w:rPr>
          <w:b/>
          <w:bCs/>
        </w:rPr>
      </w:pPr>
    </w:p>
    <w:p w14:paraId="55CE54CC" w14:textId="77777777" w:rsidR="003546AC" w:rsidRDefault="003546AC" w:rsidP="00E570CD">
      <w:pPr>
        <w:spacing w:before="80"/>
        <w:ind w:left="64"/>
        <w:rPr>
          <w:b/>
          <w:bCs/>
        </w:rPr>
      </w:pPr>
    </w:p>
    <w:p w14:paraId="7C3B2A35" w14:textId="77777777" w:rsidR="000347FD" w:rsidRDefault="000347FD" w:rsidP="000347FD">
      <w:pPr>
        <w:spacing w:before="80"/>
        <w:rPr>
          <w:b/>
          <w:bCs/>
        </w:rPr>
      </w:pPr>
    </w:p>
    <w:p w14:paraId="17922FFF" w14:textId="6092ECBF" w:rsidR="003546AC" w:rsidRPr="000347FD" w:rsidRDefault="000347FD" w:rsidP="000347FD">
      <w:pPr>
        <w:spacing w:before="80"/>
        <w:rPr>
          <w:rFonts w:ascii="Calibri" w:hAnsi="Calibri" w:cs="Calibri"/>
          <w:b/>
          <w:bCs/>
          <w:sz w:val="24"/>
          <w:szCs w:val="24"/>
        </w:rPr>
      </w:pPr>
      <w:r w:rsidRPr="000347FD">
        <w:rPr>
          <w:b/>
          <w:bCs/>
        </w:rPr>
        <w:lastRenderedPageBreak/>
        <w:t>1.)</w:t>
      </w:r>
      <w:r w:rsidRPr="000347FD">
        <w:rPr>
          <w:rFonts w:ascii="Calibri" w:hAnsi="Calibri" w:cs="Calibri"/>
          <w:b/>
          <w:bCs/>
          <w:sz w:val="24"/>
          <w:szCs w:val="24"/>
        </w:rPr>
        <w:t xml:space="preserve">Your are provide with the function </w:t>
      </w:r>
      <w:r w:rsidRPr="000347FD">
        <w:rPr>
          <w:rFonts w:ascii="Calibri" w:hAnsi="Calibri" w:cs="Calibri"/>
          <w:b/>
          <w:bCs/>
          <w:sz w:val="24"/>
          <w:szCs w:val="24"/>
        </w:rPr>
        <w:t>load_and_preprocess_data()</w:t>
      </w:r>
    </w:p>
    <w:p w14:paraId="5EC9B2F4" w14:textId="77777777" w:rsidR="000347FD" w:rsidRPr="000347FD" w:rsidRDefault="000347FD" w:rsidP="000347FD">
      <w:pPr>
        <w:spacing w:before="80"/>
        <w:rPr>
          <w:rFonts w:ascii="Calibri" w:hAnsi="Calibri" w:cs="Calibri"/>
          <w:sz w:val="24"/>
          <w:szCs w:val="24"/>
        </w:rPr>
      </w:pPr>
      <w:r w:rsidRPr="000347FD">
        <w:rPr>
          <w:rFonts w:ascii="Calibri" w:hAnsi="Calibri" w:cs="Calibri"/>
          <w:sz w:val="24"/>
          <w:szCs w:val="24"/>
        </w:rPr>
        <w:t>The dataset provided to you is</w:t>
      </w:r>
      <w:r w:rsidRPr="000347FD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0347FD">
        <w:rPr>
          <w:rFonts w:ascii="Calibri" w:hAnsi="Calibri" w:cs="Calibri"/>
          <w:b/>
          <w:bCs/>
          <w:sz w:val="24"/>
          <w:szCs w:val="24"/>
        </w:rPr>
        <w:t>fruit_data.csv</w:t>
      </w:r>
    </w:p>
    <w:p w14:paraId="0EFED02D" w14:textId="1847F43E" w:rsidR="000347FD" w:rsidRPr="000347FD" w:rsidRDefault="000347FD" w:rsidP="000347FD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ind w:left="1418" w:hanging="402"/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</w:pPr>
      <w:r w:rsidRPr="000347FD"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  <w:t>Load</w:t>
      </w:r>
      <w:r w:rsidRPr="000347FD"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  <w:t xml:space="preserve"> dataset in a DataFrame for further processing.</w:t>
      </w:r>
    </w:p>
    <w:p w14:paraId="60850F62" w14:textId="501F55CA" w:rsidR="000347FD" w:rsidRPr="000347FD" w:rsidRDefault="000347FD" w:rsidP="000347FD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ind w:left="1418" w:hanging="402"/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</w:pPr>
      <w:r w:rsidRPr="000347FD"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  <w:t>Separate the feature set X by dropping the fruit_name column (which is the label).</w:t>
      </w:r>
    </w:p>
    <w:p w14:paraId="6BAC15EA" w14:textId="63494C51" w:rsidR="000347FD" w:rsidRPr="000347FD" w:rsidRDefault="000347FD" w:rsidP="000347FD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ind w:left="1418" w:hanging="402"/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</w:pPr>
      <w:r w:rsidRPr="000347FD"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  <w:t>Extract the target variable y, which consists of the fruit_name column values.</w:t>
      </w:r>
    </w:p>
    <w:p w14:paraId="43D1A0C0" w14:textId="01D47986" w:rsidR="000347FD" w:rsidRPr="000347FD" w:rsidRDefault="000347FD" w:rsidP="000347FD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  <w:ind w:left="1418" w:hanging="402"/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</w:pPr>
      <w:r w:rsidRPr="000347FD"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  <w:t>Return both the feature set X and the target variable y for use in model training and evaluation.</w:t>
      </w:r>
    </w:p>
    <w:p w14:paraId="164E1C88" w14:textId="77777777" w:rsidR="000347FD" w:rsidRPr="000347FD" w:rsidRDefault="000347FD" w:rsidP="000347FD">
      <w:pPr>
        <w:pStyle w:val="NormalWeb"/>
        <w:rPr>
          <w:rFonts w:ascii="Calibri" w:hAnsi="Calibri" w:cs="Calibri"/>
        </w:rPr>
      </w:pPr>
      <w:r w:rsidRPr="000347FD">
        <w:rPr>
          <w:rFonts w:ascii="Calibri" w:hAnsi="Calibri" w:cs="Calibri"/>
          <w:b/>
          <w:bCs/>
        </w:rPr>
        <w:t xml:space="preserve">2 </w:t>
      </w:r>
      <w:r w:rsidRPr="000347FD">
        <w:rPr>
          <w:rStyle w:val="HTMLCode"/>
          <w:rFonts w:ascii="Calibri" w:eastAsiaTheme="majorEastAsia" w:hAnsi="Calibri" w:cs="Calibri"/>
          <w:sz w:val="24"/>
          <w:szCs w:val="24"/>
        </w:rPr>
        <w:t>split_data()</w:t>
      </w:r>
      <w:r w:rsidRPr="000347FD">
        <w:rPr>
          <w:rFonts w:ascii="Calibri" w:hAnsi="Calibri" w:cs="Calibri"/>
        </w:rPr>
        <w:t xml:space="preserve"> function, which:</w:t>
      </w:r>
    </w:p>
    <w:p w14:paraId="4DA94B99" w14:textId="1FC8FE9A" w:rsidR="000347FD" w:rsidRPr="000347FD" w:rsidRDefault="000347FD" w:rsidP="000347FD">
      <w:pPr>
        <w:pStyle w:val="NormalWeb"/>
        <w:numPr>
          <w:ilvl w:val="0"/>
          <w:numId w:val="37"/>
        </w:numPr>
        <w:rPr>
          <w:rFonts w:ascii="Calibri" w:hAnsi="Calibri" w:cs="Calibri"/>
        </w:rPr>
      </w:pPr>
      <w:r w:rsidRPr="000347FD">
        <w:rPr>
          <w:rFonts w:ascii="Calibri" w:hAnsi="Calibri" w:cs="Calibri"/>
        </w:rPr>
        <w:t xml:space="preserve">Use </w:t>
      </w:r>
      <w:r w:rsidRPr="000347FD">
        <w:rPr>
          <w:rStyle w:val="HTMLCode"/>
          <w:rFonts w:ascii="Calibri" w:eastAsiaTheme="majorEastAsia" w:hAnsi="Calibri" w:cs="Calibri"/>
          <w:sz w:val="24"/>
          <w:szCs w:val="24"/>
        </w:rPr>
        <w:t>train_test_split()</w:t>
      </w:r>
      <w:r w:rsidRPr="000347FD">
        <w:rPr>
          <w:rFonts w:ascii="Calibri" w:hAnsi="Calibri" w:cs="Calibri"/>
        </w:rPr>
        <w:t xml:space="preserve"> to divide data into training and testing sets</w:t>
      </w:r>
    </w:p>
    <w:p w14:paraId="72C5FD47" w14:textId="77777777" w:rsidR="000347FD" w:rsidRPr="000347FD" w:rsidRDefault="000347FD" w:rsidP="000347FD">
      <w:pPr>
        <w:pStyle w:val="NormalWeb"/>
        <w:numPr>
          <w:ilvl w:val="0"/>
          <w:numId w:val="37"/>
        </w:numPr>
        <w:rPr>
          <w:rFonts w:ascii="Calibri" w:hAnsi="Calibri" w:cs="Calibri"/>
        </w:rPr>
      </w:pPr>
      <w:r w:rsidRPr="000347FD">
        <w:rPr>
          <w:rFonts w:ascii="Calibri" w:hAnsi="Calibri" w:cs="Calibri"/>
        </w:rPr>
        <w:t xml:space="preserve">Has a default </w:t>
      </w:r>
      <w:r w:rsidRPr="000347FD">
        <w:rPr>
          <w:rStyle w:val="HTMLCode"/>
          <w:rFonts w:ascii="Calibri" w:eastAsiaTheme="majorEastAsia" w:hAnsi="Calibri" w:cs="Calibri"/>
          <w:sz w:val="24"/>
          <w:szCs w:val="24"/>
        </w:rPr>
        <w:t>test_size=0.2</w:t>
      </w:r>
    </w:p>
    <w:p w14:paraId="30927EAF" w14:textId="7CDC2F5C" w:rsidR="000347FD" w:rsidRPr="000347FD" w:rsidRDefault="000347FD" w:rsidP="000347FD">
      <w:pPr>
        <w:pStyle w:val="NormalWeb"/>
        <w:numPr>
          <w:ilvl w:val="0"/>
          <w:numId w:val="37"/>
        </w:numPr>
        <w:rPr>
          <w:rFonts w:ascii="Calibri" w:hAnsi="Calibri" w:cs="Calibri"/>
        </w:rPr>
      </w:pPr>
      <w:r w:rsidRPr="000347FD">
        <w:rPr>
          <w:rFonts w:ascii="Calibri" w:hAnsi="Calibri" w:cs="Calibri"/>
        </w:rPr>
        <w:t>Print the size of the resulting sets</w:t>
      </w:r>
    </w:p>
    <w:p w14:paraId="7F12DD02" w14:textId="2611DF53" w:rsidR="000347FD" w:rsidRPr="000347FD" w:rsidRDefault="000347FD" w:rsidP="000347FD">
      <w:pPr>
        <w:pStyle w:val="NormalWeb"/>
        <w:numPr>
          <w:ilvl w:val="0"/>
          <w:numId w:val="37"/>
        </w:numPr>
        <w:rPr>
          <w:rStyle w:val="HTMLCode"/>
          <w:rFonts w:ascii="Calibri" w:hAnsi="Calibri" w:cs="Calibri"/>
          <w:sz w:val="24"/>
          <w:szCs w:val="24"/>
        </w:rPr>
      </w:pPr>
      <w:r w:rsidRPr="000347FD">
        <w:rPr>
          <w:rFonts w:ascii="Calibri" w:hAnsi="Calibri" w:cs="Calibri"/>
        </w:rPr>
        <w:t xml:space="preserve">Return the 4 splits: </w:t>
      </w:r>
      <w:r w:rsidRPr="000347FD">
        <w:rPr>
          <w:rStyle w:val="HTMLCode"/>
          <w:rFonts w:ascii="Calibri" w:eastAsiaTheme="majorEastAsia" w:hAnsi="Calibri" w:cs="Calibri"/>
          <w:sz w:val="24"/>
          <w:szCs w:val="24"/>
        </w:rPr>
        <w:t>X_train</w:t>
      </w:r>
      <w:r w:rsidRPr="000347FD">
        <w:rPr>
          <w:rFonts w:ascii="Calibri" w:hAnsi="Calibri" w:cs="Calibri"/>
        </w:rPr>
        <w:t xml:space="preserve">, </w:t>
      </w:r>
      <w:r w:rsidRPr="000347FD">
        <w:rPr>
          <w:rStyle w:val="HTMLCode"/>
          <w:rFonts w:ascii="Calibri" w:eastAsiaTheme="majorEastAsia" w:hAnsi="Calibri" w:cs="Calibri"/>
          <w:sz w:val="24"/>
          <w:szCs w:val="24"/>
        </w:rPr>
        <w:t>X_test</w:t>
      </w:r>
      <w:r w:rsidRPr="000347FD">
        <w:rPr>
          <w:rFonts w:ascii="Calibri" w:hAnsi="Calibri" w:cs="Calibri"/>
        </w:rPr>
        <w:t xml:space="preserve">, </w:t>
      </w:r>
      <w:r w:rsidRPr="000347FD">
        <w:rPr>
          <w:rStyle w:val="HTMLCode"/>
          <w:rFonts w:ascii="Calibri" w:eastAsiaTheme="majorEastAsia" w:hAnsi="Calibri" w:cs="Calibri"/>
          <w:sz w:val="24"/>
          <w:szCs w:val="24"/>
        </w:rPr>
        <w:t>y_train</w:t>
      </w:r>
      <w:r w:rsidRPr="000347FD">
        <w:rPr>
          <w:rFonts w:ascii="Calibri" w:hAnsi="Calibri" w:cs="Calibri"/>
        </w:rPr>
        <w:t xml:space="preserve">, </w:t>
      </w:r>
      <w:r w:rsidRPr="000347FD">
        <w:rPr>
          <w:rStyle w:val="HTMLCode"/>
          <w:rFonts w:ascii="Calibri" w:eastAsiaTheme="majorEastAsia" w:hAnsi="Calibri" w:cs="Calibri"/>
          <w:sz w:val="24"/>
          <w:szCs w:val="24"/>
        </w:rPr>
        <w:t>y_test</w:t>
      </w:r>
    </w:p>
    <w:p w14:paraId="2B4AA79D" w14:textId="77777777" w:rsidR="000347FD" w:rsidRDefault="000347FD" w:rsidP="000347FD">
      <w:pPr>
        <w:pStyle w:val="NormalWeb"/>
      </w:pPr>
      <w:r>
        <w:rPr>
          <w:rStyle w:val="HTMLCode"/>
          <w:rFonts w:ascii="Calibri" w:eastAsiaTheme="majorEastAsia" w:hAnsi="Calibri" w:cs="Calibri"/>
          <w:sz w:val="24"/>
          <w:szCs w:val="24"/>
        </w:rPr>
        <w:t xml:space="preserve">3 </w:t>
      </w:r>
      <w:r>
        <w:rPr>
          <w:rStyle w:val="HTMLCode"/>
          <w:rFonts w:eastAsiaTheme="majorEastAsia"/>
        </w:rPr>
        <w:t>train_and_save_model()</w:t>
      </w:r>
      <w:r>
        <w:t xml:space="preserve"> function:</w:t>
      </w:r>
    </w:p>
    <w:p w14:paraId="6A0D0581" w14:textId="5A5F944C" w:rsidR="000347FD" w:rsidRDefault="000347FD" w:rsidP="000347FD">
      <w:pPr>
        <w:pStyle w:val="NormalWeb"/>
        <w:numPr>
          <w:ilvl w:val="0"/>
          <w:numId w:val="39"/>
        </w:numPr>
      </w:pPr>
      <w:r>
        <w:t xml:space="preserve">Use  the </w:t>
      </w:r>
      <w:r>
        <w:t xml:space="preserve"> </w:t>
      </w:r>
      <w:r>
        <w:rPr>
          <w:rStyle w:val="HTMLCode"/>
          <w:rFonts w:eastAsiaTheme="majorEastAsia"/>
        </w:rPr>
        <w:t>RandomForestClassifier</w:t>
      </w:r>
      <w:r>
        <w:t xml:space="preserve">  </w:t>
      </w:r>
      <w:r>
        <w:t>to</w:t>
      </w:r>
      <w:r>
        <w:t xml:space="preserve"> trai</w:t>
      </w:r>
      <w:r>
        <w:t xml:space="preserve">n </w:t>
      </w:r>
      <w:r>
        <w:t>data</w:t>
      </w:r>
    </w:p>
    <w:p w14:paraId="10990D0B" w14:textId="72705451" w:rsidR="000347FD" w:rsidRPr="002D63A6" w:rsidRDefault="000347FD" w:rsidP="000347FD">
      <w:pPr>
        <w:pStyle w:val="NormalWeb"/>
        <w:numPr>
          <w:ilvl w:val="0"/>
          <w:numId w:val="39"/>
        </w:numPr>
        <w:rPr>
          <w:rStyle w:val="HTMLCode"/>
          <w:rFonts w:ascii="Times New Roman" w:hAnsi="Times New Roman" w:cs="Times New Roman"/>
          <w:sz w:val="24"/>
          <w:szCs w:val="24"/>
        </w:rPr>
      </w:pPr>
      <w:r>
        <w:t xml:space="preserve">Save the trained model to </w:t>
      </w:r>
      <w:r>
        <w:rPr>
          <w:rStyle w:val="HTMLCode"/>
          <w:rFonts w:eastAsiaTheme="majorEastAsia"/>
        </w:rPr>
        <w:t>fruit_rf_model.pkl</w:t>
      </w:r>
      <w:r>
        <w:t xml:space="preserve"> (by default) using </w:t>
      </w:r>
      <w:r>
        <w:rPr>
          <w:rStyle w:val="HTMLCode"/>
          <w:rFonts w:eastAsiaTheme="majorEastAsia"/>
        </w:rPr>
        <w:t>joblib</w:t>
      </w:r>
    </w:p>
    <w:p w14:paraId="0EDD388B" w14:textId="77777777" w:rsidR="002D63A6" w:rsidRDefault="002D63A6" w:rsidP="002D63A6">
      <w:pPr>
        <w:pStyle w:val="NormalWeb"/>
        <w:numPr>
          <w:ilvl w:val="0"/>
          <w:numId w:val="39"/>
        </w:numPr>
      </w:pPr>
      <w:r>
        <w:t xml:space="preserve">You are required to the same model name for saving the model </w:t>
      </w:r>
    </w:p>
    <w:p w14:paraId="5A96170B" w14:textId="12A22BA0" w:rsidR="000347FD" w:rsidRDefault="000347FD" w:rsidP="000347FD">
      <w:pPr>
        <w:pStyle w:val="NormalWeb"/>
        <w:numPr>
          <w:ilvl w:val="0"/>
          <w:numId w:val="39"/>
        </w:numPr>
      </w:pPr>
      <w:r>
        <w:t>Return the trained model</w:t>
      </w:r>
    </w:p>
    <w:p w14:paraId="4FD663D3" w14:textId="3B444F3F" w:rsidR="000347FD" w:rsidRDefault="000347FD" w:rsidP="000347FD">
      <w:pPr>
        <w:pStyle w:val="NormalWeb"/>
      </w:pPr>
      <w:r>
        <w:t xml:space="preserve">4) </w:t>
      </w:r>
      <w:r>
        <w:rPr>
          <w:rStyle w:val="HTMLCode"/>
          <w:rFonts w:eastAsiaTheme="majorEastAsia"/>
        </w:rPr>
        <w:t>load_model()</w:t>
      </w:r>
      <w:r>
        <w:t xml:space="preserve"> :</w:t>
      </w:r>
    </w:p>
    <w:p w14:paraId="6EC08764" w14:textId="545C695B" w:rsidR="000347FD" w:rsidRDefault="000347FD" w:rsidP="000347FD">
      <w:pPr>
        <w:pStyle w:val="NormalWeb"/>
        <w:numPr>
          <w:ilvl w:val="0"/>
          <w:numId w:val="40"/>
        </w:numPr>
      </w:pPr>
      <w:r>
        <w:t xml:space="preserve">Load </w:t>
      </w:r>
      <w:r w:rsidR="00AA5D5C">
        <w:t>the</w:t>
      </w:r>
      <w:r>
        <w:t xml:space="preserve"> saved model from the specified path (default: </w:t>
      </w:r>
      <w:r>
        <w:rPr>
          <w:rStyle w:val="HTMLCode"/>
          <w:rFonts w:eastAsiaTheme="majorEastAsia"/>
        </w:rPr>
        <w:t>"fruit_rf_model.pkl"</w:t>
      </w:r>
      <w:r>
        <w:t xml:space="preserve">) using </w:t>
      </w:r>
      <w:r>
        <w:rPr>
          <w:rStyle w:val="HTMLCode"/>
          <w:rFonts w:eastAsiaTheme="majorEastAsia"/>
        </w:rPr>
        <w:t>joblib.load()</w:t>
      </w:r>
    </w:p>
    <w:p w14:paraId="3F71685A" w14:textId="3AFD0331" w:rsidR="000347FD" w:rsidRDefault="000347FD" w:rsidP="000347FD">
      <w:pPr>
        <w:pStyle w:val="NormalWeb"/>
        <w:numPr>
          <w:ilvl w:val="0"/>
          <w:numId w:val="40"/>
        </w:numPr>
      </w:pPr>
      <w:r>
        <w:t>Return the loaded model object</w:t>
      </w:r>
    </w:p>
    <w:p w14:paraId="424238E7" w14:textId="71D8BD70" w:rsidR="00947F0F" w:rsidRDefault="000347FD" w:rsidP="00947F0F">
      <w:pPr>
        <w:pStyle w:val="NormalWeb"/>
      </w:pPr>
      <w:r>
        <w:t>5)</w:t>
      </w:r>
      <w:r w:rsidR="00947F0F">
        <w:t xml:space="preserve"> </w:t>
      </w:r>
      <w:r w:rsidR="00947F0F">
        <w:rPr>
          <w:rStyle w:val="HTMLCode"/>
          <w:rFonts w:eastAsiaTheme="majorEastAsia"/>
        </w:rPr>
        <w:t>predict_from_json()</w:t>
      </w:r>
      <w:r w:rsidR="00947F0F">
        <w:t xml:space="preserve"> function:</w:t>
      </w:r>
    </w:p>
    <w:p w14:paraId="018DC293" w14:textId="71B15454" w:rsidR="00947F0F" w:rsidRDefault="00947F0F" w:rsidP="00947F0F">
      <w:pPr>
        <w:pStyle w:val="NormalWeb"/>
        <w:numPr>
          <w:ilvl w:val="0"/>
          <w:numId w:val="42"/>
        </w:numPr>
      </w:pPr>
      <w:r>
        <w:t>Load</w:t>
      </w:r>
      <w:r>
        <w:t xml:space="preserve"> the </w:t>
      </w:r>
      <w:r>
        <w:t xml:space="preserve"> JSON input from </w:t>
      </w:r>
      <w:r>
        <w:rPr>
          <w:rStyle w:val="HTMLCode"/>
          <w:rFonts w:eastAsiaTheme="majorEastAsia"/>
        </w:rPr>
        <w:t>fruit_item.json</w:t>
      </w:r>
    </w:p>
    <w:p w14:paraId="366E2DE9" w14:textId="77777777" w:rsidR="00947F0F" w:rsidRDefault="00947F0F" w:rsidP="00947F0F">
      <w:pPr>
        <w:pStyle w:val="NormalWeb"/>
        <w:numPr>
          <w:ilvl w:val="0"/>
          <w:numId w:val="42"/>
        </w:numPr>
      </w:pPr>
      <w:r>
        <w:t xml:space="preserve">Extracts the </w:t>
      </w:r>
      <w:r>
        <w:rPr>
          <w:rStyle w:val="HTMLCode"/>
          <w:rFonts w:eastAsiaTheme="majorEastAsia"/>
        </w:rPr>
        <w:t>"fruit"</w:t>
      </w:r>
      <w:r>
        <w:t xml:space="preserve"> object</w:t>
      </w:r>
    </w:p>
    <w:p w14:paraId="3BE41970" w14:textId="699F82DD" w:rsidR="00947F0F" w:rsidRDefault="00947F0F" w:rsidP="00947F0F">
      <w:pPr>
        <w:pStyle w:val="NormalWeb"/>
        <w:numPr>
          <w:ilvl w:val="0"/>
          <w:numId w:val="42"/>
        </w:numPr>
      </w:pPr>
      <w:r>
        <w:t>Convert it into a single-row DataFrame</w:t>
      </w:r>
    </w:p>
    <w:p w14:paraId="38B0C22B" w14:textId="02E4A114" w:rsidR="00947F0F" w:rsidRDefault="00947F0F" w:rsidP="00947F0F">
      <w:pPr>
        <w:pStyle w:val="NormalWeb"/>
        <w:numPr>
          <w:ilvl w:val="0"/>
          <w:numId w:val="42"/>
        </w:numPr>
      </w:pPr>
      <w:r>
        <w:t>Pass it to the trained model for prediction</w:t>
      </w:r>
    </w:p>
    <w:p w14:paraId="118A4030" w14:textId="31047250" w:rsidR="00947F0F" w:rsidRDefault="00AA5D5C" w:rsidP="00947F0F">
      <w:pPr>
        <w:pStyle w:val="NormalWeb"/>
        <w:numPr>
          <w:ilvl w:val="0"/>
          <w:numId w:val="42"/>
        </w:numPr>
      </w:pPr>
      <w:r>
        <w:t>R</w:t>
      </w:r>
      <w:r w:rsidR="00947F0F">
        <w:t>eturn the prediction</w:t>
      </w:r>
    </w:p>
    <w:p w14:paraId="76DFA271" w14:textId="77777777" w:rsidR="00947F0F" w:rsidRDefault="00947F0F" w:rsidP="00947F0F">
      <w:pPr>
        <w:pStyle w:val="NormalWeb"/>
      </w:pPr>
    </w:p>
    <w:p w14:paraId="7C6249DB" w14:textId="52736853" w:rsidR="00947F0F" w:rsidRPr="00C92CBB" w:rsidRDefault="00947F0F" w:rsidP="00947F0F">
      <w:r w:rsidRPr="00C92CBB">
        <w:rPr>
          <w:b/>
          <w:bCs/>
        </w:rPr>
        <w:t xml:space="preserve"> Task 2: </w:t>
      </w:r>
      <w:r>
        <w:rPr>
          <w:b/>
          <w:bCs/>
        </w:rPr>
        <w:t xml:space="preserve">SVM </w:t>
      </w:r>
      <w:r w:rsidRPr="00C92CBB">
        <w:rPr>
          <w:b/>
          <w:bCs/>
        </w:rPr>
        <w:t xml:space="preserve">on </w:t>
      </w:r>
      <w:r>
        <w:rPr>
          <w:b/>
          <w:bCs/>
        </w:rPr>
        <w:t xml:space="preserve">Employee promotion </w:t>
      </w:r>
      <w:r w:rsidRPr="00C92CBB">
        <w:rPr>
          <w:b/>
          <w:bCs/>
        </w:rPr>
        <w:t xml:space="preserve"> Dataset</w:t>
      </w:r>
    </w:p>
    <w:p w14:paraId="61B86179" w14:textId="44E71F82" w:rsidR="00947F0F" w:rsidRPr="00C92CBB" w:rsidRDefault="00947F0F" w:rsidP="00947F0F">
      <w:r w:rsidRPr="00C92CBB">
        <w:t>You will implement the following functions in `</w:t>
      </w:r>
      <w:r>
        <w:rPr>
          <w:b/>
          <w:bCs/>
        </w:rPr>
        <w:t xml:space="preserve">Employee promotion </w:t>
      </w:r>
      <w:r w:rsidRPr="00C92CBB">
        <w:rPr>
          <w:b/>
          <w:bCs/>
        </w:rPr>
        <w:t xml:space="preserve"> Dataset</w:t>
      </w:r>
      <w:r w:rsidRPr="00C92CBB">
        <w:t>`:</w:t>
      </w:r>
    </w:p>
    <w:p w14:paraId="5A39CDD3" w14:textId="15CD6827" w:rsidR="00947F0F" w:rsidRDefault="0041559F" w:rsidP="00947F0F">
      <w:pPr>
        <w:pStyle w:val="NormalWeb"/>
        <w:rPr>
          <w:rStyle w:val="HTMLCode"/>
          <w:rFonts w:eastAsiaTheme="majorEastAsia"/>
        </w:rPr>
      </w:pPr>
      <w:r>
        <w:t xml:space="preserve">Loads a dataset from </w:t>
      </w:r>
      <w:r>
        <w:rPr>
          <w:rStyle w:val="HTMLCode"/>
          <w:rFonts w:eastAsiaTheme="majorEastAsia"/>
        </w:rPr>
        <w:t>"employee_promotion_dataset.csv"</w:t>
      </w:r>
    </w:p>
    <w:p w14:paraId="2C3C9447" w14:textId="77777777" w:rsidR="0041559F" w:rsidRDefault="0041559F" w:rsidP="0041559F">
      <w:pPr>
        <w:pStyle w:val="NormalWeb"/>
        <w:numPr>
          <w:ilvl w:val="0"/>
          <w:numId w:val="43"/>
        </w:numPr>
      </w:pPr>
      <w:r>
        <w:t xml:space="preserve">You need to apply </w:t>
      </w:r>
      <w:r>
        <w:t xml:space="preserve">one-hot encoding via </w:t>
      </w:r>
      <w:r>
        <w:rPr>
          <w:rStyle w:val="HTMLCode"/>
          <w:rFonts w:eastAsiaTheme="majorEastAsia"/>
        </w:rPr>
        <w:t>pd.get_dummies()</w:t>
      </w:r>
    </w:p>
    <w:p w14:paraId="2B112FF3" w14:textId="77777777" w:rsidR="0041559F" w:rsidRDefault="0041559F" w:rsidP="0041559F">
      <w:pPr>
        <w:pStyle w:val="NormalWeb"/>
        <w:numPr>
          <w:ilvl w:val="0"/>
          <w:numId w:val="43"/>
        </w:numPr>
      </w:pPr>
      <w:r>
        <w:t>Splits into:</w:t>
      </w:r>
    </w:p>
    <w:p w14:paraId="4D69540B" w14:textId="77777777" w:rsidR="0041559F" w:rsidRDefault="0041559F" w:rsidP="0041559F">
      <w:pPr>
        <w:pStyle w:val="NormalWeb"/>
        <w:numPr>
          <w:ilvl w:val="1"/>
          <w:numId w:val="43"/>
        </w:numPr>
      </w:pPr>
      <w:r>
        <w:rPr>
          <w:rStyle w:val="HTMLCode"/>
          <w:rFonts w:eastAsiaTheme="majorEastAsia"/>
        </w:rPr>
        <w:t>X</w:t>
      </w:r>
      <w:r>
        <w:t xml:space="preserve">: features (excluding </w:t>
      </w:r>
      <w:r>
        <w:rPr>
          <w:rStyle w:val="HTMLCode"/>
          <w:rFonts w:eastAsiaTheme="majorEastAsia"/>
        </w:rPr>
        <w:t>"promotion"</w:t>
      </w:r>
      <w:r>
        <w:t>)</w:t>
      </w:r>
    </w:p>
    <w:p w14:paraId="5CCA10DF" w14:textId="77777777" w:rsidR="0041559F" w:rsidRDefault="0041559F" w:rsidP="0041559F">
      <w:pPr>
        <w:pStyle w:val="NormalWeb"/>
        <w:numPr>
          <w:ilvl w:val="1"/>
          <w:numId w:val="43"/>
        </w:numPr>
      </w:pPr>
      <w:r>
        <w:rPr>
          <w:rStyle w:val="HTMLCode"/>
          <w:rFonts w:eastAsiaTheme="majorEastAsia"/>
        </w:rPr>
        <w:t>y</w:t>
      </w:r>
      <w:r>
        <w:t>: target (</w:t>
      </w:r>
      <w:r>
        <w:rPr>
          <w:rStyle w:val="HTMLCode"/>
          <w:rFonts w:eastAsiaTheme="majorEastAsia"/>
        </w:rPr>
        <w:t>"promotion"</w:t>
      </w:r>
      <w:r>
        <w:t>)</w:t>
      </w:r>
    </w:p>
    <w:p w14:paraId="4EF623E9" w14:textId="16B13338" w:rsidR="0041559F" w:rsidRPr="0041559F" w:rsidRDefault="0041559F" w:rsidP="0041559F">
      <w:pPr>
        <w:pStyle w:val="NormalWeb"/>
        <w:numPr>
          <w:ilvl w:val="0"/>
          <w:numId w:val="43"/>
        </w:numPr>
        <w:rPr>
          <w:rStyle w:val="HTMLCode"/>
          <w:rFonts w:ascii="Times New Roman" w:hAnsi="Times New Roman" w:cs="Times New Roman"/>
          <w:sz w:val="24"/>
          <w:szCs w:val="24"/>
        </w:rPr>
      </w:pPr>
      <w:r>
        <w:t xml:space="preserve">Return the full preprocessed DataFrame, </w:t>
      </w:r>
      <w:r>
        <w:rPr>
          <w:rStyle w:val="HTMLCode"/>
          <w:rFonts w:eastAsiaTheme="majorEastAsia"/>
        </w:rPr>
        <w:t>X</w:t>
      </w:r>
      <w:r>
        <w:t xml:space="preserve">, and </w:t>
      </w:r>
      <w:r>
        <w:rPr>
          <w:rStyle w:val="HTMLCode"/>
          <w:rFonts w:eastAsiaTheme="majorEastAsia"/>
        </w:rPr>
        <w:t>y</w:t>
      </w:r>
    </w:p>
    <w:p w14:paraId="428254F6" w14:textId="77777777" w:rsidR="0041559F" w:rsidRDefault="0041559F" w:rsidP="0041559F">
      <w:pPr>
        <w:pStyle w:val="NormalWeb"/>
      </w:pPr>
    </w:p>
    <w:p w14:paraId="3B989237" w14:textId="77777777" w:rsidR="000B1EC9" w:rsidRDefault="000B1EC9" w:rsidP="000B1EC9">
      <w:pPr>
        <w:pStyle w:val="NormalWeb"/>
      </w:pPr>
      <w:r>
        <w:rPr>
          <w:rStyle w:val="HTMLCode"/>
          <w:rFonts w:eastAsiaTheme="majorEastAsia"/>
        </w:rPr>
        <w:t>perform_eda(df)</w:t>
      </w:r>
      <w:r>
        <w:t xml:space="preserve"> function:</w:t>
      </w:r>
    </w:p>
    <w:p w14:paraId="672E0BA3" w14:textId="2706AA6F" w:rsidR="000B1EC9" w:rsidRDefault="000B1EC9" w:rsidP="000B1EC9">
      <w:pPr>
        <w:pStyle w:val="NormalWeb"/>
        <w:numPr>
          <w:ilvl w:val="0"/>
          <w:numId w:val="44"/>
        </w:numPr>
      </w:pPr>
      <w:r>
        <w:t xml:space="preserve">Filter the DataFrame for rows where </w:t>
      </w:r>
      <w:r>
        <w:rPr>
          <w:rStyle w:val="HTMLCode"/>
          <w:rFonts w:eastAsiaTheme="majorEastAsia"/>
        </w:rPr>
        <w:t>"age" &gt; 35</w:t>
      </w:r>
    </w:p>
    <w:p w14:paraId="6C816D3D" w14:textId="45C53BEA" w:rsidR="000B1EC9" w:rsidRDefault="000B1EC9" w:rsidP="000B1EC9">
      <w:pPr>
        <w:pStyle w:val="NormalWeb"/>
        <w:numPr>
          <w:ilvl w:val="0"/>
          <w:numId w:val="44"/>
        </w:numPr>
      </w:pPr>
      <w:r>
        <w:t>Count how many such rows exist</w:t>
      </w:r>
    </w:p>
    <w:p w14:paraId="3C48B51F" w14:textId="3A9866CF" w:rsidR="000B1EC9" w:rsidRDefault="000B1EC9" w:rsidP="000B1EC9">
      <w:pPr>
        <w:pStyle w:val="NormalWeb"/>
        <w:numPr>
          <w:ilvl w:val="0"/>
          <w:numId w:val="44"/>
        </w:numPr>
      </w:pPr>
      <w:r>
        <w:t>return that count</w:t>
      </w:r>
    </w:p>
    <w:p w14:paraId="54152F05" w14:textId="5AFE5D5F" w:rsidR="00D25F7F" w:rsidRDefault="00D25F7F" w:rsidP="00D25F7F">
      <w:pPr>
        <w:pStyle w:val="NormalWeb"/>
      </w:pPr>
      <w:r>
        <w:rPr>
          <w:rStyle w:val="HTMLCode"/>
          <w:rFonts w:eastAsiaTheme="majorEastAsia"/>
        </w:rPr>
        <w:t>split_data()</w:t>
      </w:r>
      <w:r>
        <w:t xml:space="preserve"> function</w:t>
      </w:r>
      <w:r>
        <w:t xml:space="preserve"> :</w:t>
      </w:r>
    </w:p>
    <w:p w14:paraId="4BB9B4E6" w14:textId="03ACF522" w:rsidR="00D25F7F" w:rsidRDefault="00D25F7F" w:rsidP="00D25F7F">
      <w:pPr>
        <w:pStyle w:val="NormalWeb"/>
        <w:numPr>
          <w:ilvl w:val="0"/>
          <w:numId w:val="45"/>
        </w:numPr>
      </w:pPr>
      <w:r>
        <w:t xml:space="preserve">Split </w:t>
      </w:r>
      <w:r>
        <w:rPr>
          <w:rStyle w:val="HTMLCode"/>
          <w:rFonts w:eastAsiaTheme="majorEastAsia"/>
        </w:rPr>
        <w:t>X</w:t>
      </w:r>
      <w:r>
        <w:t xml:space="preserve"> and </w:t>
      </w:r>
      <w:r>
        <w:rPr>
          <w:rStyle w:val="HTMLCode"/>
          <w:rFonts w:eastAsiaTheme="majorEastAsia"/>
        </w:rPr>
        <w:t>y</w:t>
      </w:r>
      <w:r>
        <w:t xml:space="preserve"> using </w:t>
      </w:r>
      <w:r>
        <w:rPr>
          <w:rStyle w:val="HTMLCode"/>
          <w:rFonts w:eastAsiaTheme="majorEastAsia"/>
        </w:rPr>
        <w:t>train_test_split()</w:t>
      </w:r>
    </w:p>
    <w:p w14:paraId="2E5DAC7B" w14:textId="1D44DC57" w:rsidR="00D25F7F" w:rsidRDefault="00D25F7F" w:rsidP="00D25F7F">
      <w:pPr>
        <w:pStyle w:val="NormalWeb"/>
        <w:numPr>
          <w:ilvl w:val="0"/>
          <w:numId w:val="45"/>
        </w:numPr>
      </w:pPr>
      <w:r>
        <w:t xml:space="preserve">Use </w:t>
      </w:r>
      <w:r>
        <w:rPr>
          <w:rStyle w:val="HTMLCode"/>
          <w:rFonts w:eastAsiaTheme="majorEastAsia"/>
        </w:rPr>
        <w:t>test_size=0.2</w:t>
      </w:r>
      <w:r>
        <w:t xml:space="preserve"> by default</w:t>
      </w:r>
    </w:p>
    <w:p w14:paraId="5AAEA4C0" w14:textId="552FCCD7" w:rsidR="00D25F7F" w:rsidRDefault="00AA5D5C" w:rsidP="00D25F7F">
      <w:pPr>
        <w:pStyle w:val="NormalWeb"/>
        <w:numPr>
          <w:ilvl w:val="0"/>
          <w:numId w:val="45"/>
        </w:numPr>
      </w:pPr>
      <w:r>
        <w:t>You need to a</w:t>
      </w:r>
      <w:r w:rsidR="00D25F7F">
        <w:t>ppl</w:t>
      </w:r>
      <w:r>
        <w:t>y</w:t>
      </w:r>
      <w:r w:rsidR="00D25F7F">
        <w:t xml:space="preserve"> a fixed </w:t>
      </w:r>
      <w:r w:rsidR="00D25F7F">
        <w:rPr>
          <w:rStyle w:val="HTMLCode"/>
          <w:rFonts w:eastAsiaTheme="majorEastAsia"/>
        </w:rPr>
        <w:t>random_state=42</w:t>
      </w:r>
      <w:r w:rsidR="00D25F7F">
        <w:t xml:space="preserve"> for reproducibility</w:t>
      </w:r>
    </w:p>
    <w:p w14:paraId="78F3512F" w14:textId="2AC29043" w:rsidR="00D25F7F" w:rsidRDefault="00D25F7F" w:rsidP="00D25F7F">
      <w:pPr>
        <w:pStyle w:val="NormalWeb"/>
        <w:numPr>
          <w:ilvl w:val="0"/>
          <w:numId w:val="45"/>
        </w:numPr>
      </w:pPr>
      <w:r>
        <w:t xml:space="preserve">Return: </w:t>
      </w:r>
      <w:r>
        <w:rPr>
          <w:rStyle w:val="HTMLCode"/>
          <w:rFonts w:eastAsiaTheme="majorEastAsia"/>
        </w:rPr>
        <w:t>X_train, X_test, y_train, y_test</w:t>
      </w:r>
    </w:p>
    <w:p w14:paraId="54BB985A" w14:textId="77777777" w:rsidR="00D25F7F" w:rsidRDefault="00D25F7F" w:rsidP="00D25F7F">
      <w:pPr>
        <w:pStyle w:val="NormalWeb"/>
      </w:pPr>
      <w:r>
        <w:rPr>
          <w:rStyle w:val="HTMLCode"/>
          <w:rFonts w:eastAsiaTheme="majorEastAsia"/>
        </w:rPr>
        <w:t>train_and_save_model()</w:t>
      </w:r>
      <w:r>
        <w:t xml:space="preserve"> function:</w:t>
      </w:r>
    </w:p>
    <w:p w14:paraId="3BD0876B" w14:textId="7232BE67" w:rsidR="00D25F7F" w:rsidRDefault="00D25F7F" w:rsidP="00D25F7F">
      <w:pPr>
        <w:pStyle w:val="NormalWeb"/>
        <w:numPr>
          <w:ilvl w:val="0"/>
          <w:numId w:val="46"/>
        </w:numPr>
      </w:pPr>
      <w:r>
        <w:t xml:space="preserve">You should apply the </w:t>
      </w:r>
      <w:r>
        <w:t xml:space="preserve"> </w:t>
      </w:r>
      <w:r>
        <w:rPr>
          <w:rStyle w:val="HTMLCode"/>
          <w:rFonts w:eastAsiaTheme="majorEastAsia"/>
        </w:rPr>
        <w:t>StandardScaler</w:t>
      </w:r>
      <w:r>
        <w:t xml:space="preserve"> to scale </w:t>
      </w:r>
      <w:r>
        <w:rPr>
          <w:rStyle w:val="HTMLCode"/>
          <w:rFonts w:eastAsiaTheme="majorEastAsia"/>
        </w:rPr>
        <w:t>X_train</w:t>
      </w:r>
    </w:p>
    <w:p w14:paraId="49E7DBBA" w14:textId="27B8446E" w:rsidR="00D25F7F" w:rsidRDefault="00D25F7F" w:rsidP="00D25F7F">
      <w:pPr>
        <w:pStyle w:val="NormalWeb"/>
        <w:numPr>
          <w:ilvl w:val="0"/>
          <w:numId w:val="46"/>
        </w:numPr>
      </w:pPr>
      <w:r>
        <w:t>Train SVM model with a linear kernel</w:t>
      </w:r>
    </w:p>
    <w:p w14:paraId="5EE54FD3" w14:textId="05252CD7" w:rsidR="00D25F7F" w:rsidRDefault="00D25F7F" w:rsidP="00D25F7F">
      <w:pPr>
        <w:pStyle w:val="NormalWeb"/>
        <w:numPr>
          <w:ilvl w:val="0"/>
          <w:numId w:val="46"/>
        </w:numPr>
      </w:pPr>
      <w:r>
        <w:t xml:space="preserve">Save the trained model to a </w:t>
      </w:r>
      <w:r>
        <w:rPr>
          <w:rStyle w:val="HTMLCode"/>
          <w:rFonts w:eastAsiaTheme="majorEastAsia"/>
        </w:rPr>
        <w:t>.pkl</w:t>
      </w:r>
      <w:r>
        <w:t xml:space="preserve"> file (default: </w:t>
      </w:r>
      <w:r>
        <w:rPr>
          <w:rStyle w:val="HTMLCode"/>
          <w:rFonts w:eastAsiaTheme="majorEastAsia"/>
        </w:rPr>
        <w:t>"promotion_svm_model.pkl"</w:t>
      </w:r>
      <w:r>
        <w:t>)</w:t>
      </w:r>
    </w:p>
    <w:p w14:paraId="675E7CB3" w14:textId="2C509DBE" w:rsidR="002D63A6" w:rsidRDefault="002D63A6" w:rsidP="00D25F7F">
      <w:pPr>
        <w:pStyle w:val="NormalWeb"/>
        <w:numPr>
          <w:ilvl w:val="0"/>
          <w:numId w:val="46"/>
        </w:numPr>
      </w:pPr>
      <w:r>
        <w:t xml:space="preserve">You are required to the same model name for saving the model </w:t>
      </w:r>
    </w:p>
    <w:p w14:paraId="1E344904" w14:textId="7E35E70E" w:rsidR="00D25F7F" w:rsidRDefault="00D25F7F" w:rsidP="00D25F7F">
      <w:pPr>
        <w:pStyle w:val="NormalWeb"/>
        <w:numPr>
          <w:ilvl w:val="0"/>
          <w:numId w:val="46"/>
        </w:numPr>
      </w:pPr>
      <w:r>
        <w:t>Return the trained model and the fitted scaler</w:t>
      </w:r>
    </w:p>
    <w:p w14:paraId="05732555" w14:textId="77777777" w:rsidR="00D25F7F" w:rsidRPr="00D25F7F" w:rsidRDefault="00D25F7F" w:rsidP="00D25F7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D25F7F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predict_from_json()</w:t>
      </w:r>
      <w:r w:rsidRPr="00D25F7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function:</w:t>
      </w:r>
    </w:p>
    <w:p w14:paraId="2D6BD3A5" w14:textId="2646E5B3" w:rsidR="00D25F7F" w:rsidRPr="00D25F7F" w:rsidRDefault="00D25F7F" w:rsidP="00D25F7F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25F7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oad</w:t>
      </w:r>
      <w:r w:rsidRPr="00AA5D5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</w:t>
      </w:r>
      <w:r w:rsidRPr="00D25F7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put data from a JSON file (default: </w:t>
      </w:r>
      <w:r w:rsidRPr="00D25F7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new_employee.json"</w:t>
      </w:r>
      <w:r w:rsidRPr="00D25F7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</w:t>
      </w:r>
    </w:p>
    <w:p w14:paraId="1CA32966" w14:textId="25D22627" w:rsidR="00D25F7F" w:rsidRPr="00D25F7F" w:rsidRDefault="00D25F7F" w:rsidP="00D25F7F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25F7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vert the JSON to a DataFrame and applies </w:t>
      </w:r>
      <w:r w:rsidRPr="00D25F7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d.get_dummies()</w:t>
      </w:r>
      <w:r w:rsidRPr="00D25F7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handle categorical variables</w:t>
      </w:r>
    </w:p>
    <w:p w14:paraId="3A77FA55" w14:textId="08E6C4FE" w:rsidR="00D25F7F" w:rsidRPr="00D25F7F" w:rsidRDefault="00D25F7F" w:rsidP="00D25F7F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25F7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lign the input DataFrame with the expected </w:t>
      </w:r>
      <w:r w:rsidRPr="00D25F7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eature_columns</w:t>
      </w:r>
      <w:r w:rsidRPr="00D25F7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ed during training</w:t>
      </w:r>
    </w:p>
    <w:p w14:paraId="27CB6546" w14:textId="18200A42" w:rsidR="00D25F7F" w:rsidRPr="00D25F7F" w:rsidRDefault="00D25F7F" w:rsidP="00D25F7F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25F7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cale the input using the provided </w:t>
      </w:r>
      <w:r w:rsidRPr="00D25F7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andardScaler</w:t>
      </w:r>
    </w:p>
    <w:p w14:paraId="40F8F277" w14:textId="2036527B" w:rsidR="00D25F7F" w:rsidRPr="00D25F7F" w:rsidRDefault="00D25F7F" w:rsidP="00D25F7F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25F7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trained model to predict promotion (returns </w:t>
      </w:r>
      <w:r w:rsidRPr="00D25F7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1</w:t>
      </w:r>
      <w:r w:rsidRPr="00D25F7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"Promoted", </w:t>
      </w:r>
      <w:r w:rsidRPr="00D25F7F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0</w:t>
      </w:r>
      <w:r w:rsidRPr="00D25F7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"Not Promoted")</w:t>
      </w:r>
    </w:p>
    <w:p w14:paraId="297A9660" w14:textId="52DB3E6C" w:rsidR="00D25F7F" w:rsidRPr="00D25F7F" w:rsidRDefault="00D25F7F" w:rsidP="00D25F7F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25F7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turns the prediction</w:t>
      </w:r>
    </w:p>
    <w:p w14:paraId="15786761" w14:textId="77777777" w:rsidR="000B1EC9" w:rsidRDefault="000B1EC9" w:rsidP="00D25F7F">
      <w:pPr>
        <w:pStyle w:val="NormalWeb"/>
      </w:pPr>
    </w:p>
    <w:p w14:paraId="1D65A8CA" w14:textId="53CC86DF" w:rsidR="0041559F" w:rsidRDefault="0041559F" w:rsidP="00947F0F">
      <w:pPr>
        <w:pStyle w:val="NormalWeb"/>
      </w:pPr>
    </w:p>
    <w:p w14:paraId="137E260D" w14:textId="77777777" w:rsidR="00947F0F" w:rsidRDefault="00947F0F" w:rsidP="00947F0F">
      <w:pPr>
        <w:pStyle w:val="NormalWeb"/>
      </w:pPr>
    </w:p>
    <w:p w14:paraId="6DCDBED0" w14:textId="0BDB0D59" w:rsidR="000347FD" w:rsidRDefault="000347FD" w:rsidP="000347FD">
      <w:pPr>
        <w:pStyle w:val="NormalWeb"/>
      </w:pPr>
    </w:p>
    <w:p w14:paraId="39E918BA" w14:textId="77777777" w:rsidR="000347FD" w:rsidRDefault="000347FD" w:rsidP="000347FD">
      <w:pPr>
        <w:pStyle w:val="NormalWeb"/>
      </w:pPr>
    </w:p>
    <w:p w14:paraId="1ECFEFEA" w14:textId="4AFED5BD" w:rsidR="000347FD" w:rsidRDefault="000347FD" w:rsidP="000347FD">
      <w:pPr>
        <w:pStyle w:val="NormalWeb"/>
        <w:rPr>
          <w:rStyle w:val="HTMLCode"/>
          <w:rFonts w:ascii="Calibri" w:eastAsiaTheme="majorEastAsia" w:hAnsi="Calibri" w:cs="Calibri"/>
          <w:sz w:val="24"/>
          <w:szCs w:val="24"/>
        </w:rPr>
      </w:pPr>
    </w:p>
    <w:p w14:paraId="1B693DA4" w14:textId="77777777" w:rsidR="000347FD" w:rsidRPr="000347FD" w:rsidRDefault="000347FD" w:rsidP="000347FD">
      <w:pPr>
        <w:pStyle w:val="NormalWeb"/>
        <w:ind w:left="142"/>
        <w:rPr>
          <w:rFonts w:ascii="Calibri" w:hAnsi="Calibri" w:cs="Calibri"/>
        </w:rPr>
      </w:pPr>
    </w:p>
    <w:p w14:paraId="31EA29C4" w14:textId="11B582FA" w:rsidR="003546AC" w:rsidRDefault="003546AC" w:rsidP="00E570CD">
      <w:pPr>
        <w:spacing w:before="80"/>
        <w:ind w:left="64"/>
        <w:rPr>
          <w:b/>
          <w:bCs/>
        </w:rPr>
      </w:pPr>
    </w:p>
    <w:p w14:paraId="6287E55F" w14:textId="77777777" w:rsidR="003546AC" w:rsidRDefault="003546AC" w:rsidP="00E570CD">
      <w:pPr>
        <w:spacing w:before="80"/>
        <w:ind w:left="64"/>
        <w:rPr>
          <w:b/>
          <w:bCs/>
        </w:rPr>
      </w:pPr>
    </w:p>
    <w:p w14:paraId="04CB1B71" w14:textId="77777777" w:rsidR="003546AC" w:rsidRDefault="003546AC" w:rsidP="00E570CD">
      <w:pPr>
        <w:spacing w:before="80"/>
        <w:ind w:left="64"/>
        <w:rPr>
          <w:b/>
          <w:bCs/>
        </w:rPr>
      </w:pPr>
    </w:p>
    <w:p w14:paraId="1DE90FDB" w14:textId="5FDD2285" w:rsidR="00E570CD" w:rsidRPr="00E570CD" w:rsidRDefault="00E570CD" w:rsidP="00E570CD">
      <w:pPr>
        <w:spacing w:before="80"/>
        <w:ind w:left="64"/>
      </w:pPr>
      <w:r w:rsidRPr="00E570CD">
        <w:rPr>
          <w:b/>
          <w:bCs/>
        </w:rPr>
        <w:lastRenderedPageBreak/>
        <w:t>Running the Tests</w:t>
      </w:r>
    </w:p>
    <w:p w14:paraId="7E0B4D66" w14:textId="77777777" w:rsidR="00E570CD" w:rsidRPr="00E570CD" w:rsidRDefault="00E570CD" w:rsidP="00E570CD">
      <w:pPr>
        <w:spacing w:before="80"/>
        <w:ind w:left="64"/>
      </w:pPr>
      <w:r w:rsidRPr="00E570CD">
        <w:t>To run the tests, use the following command:</w:t>
      </w:r>
    </w:p>
    <w:p w14:paraId="3C2CEB27" w14:textId="6D1D261C" w:rsidR="00912816" w:rsidRDefault="00912816" w:rsidP="00912816">
      <w:pPr>
        <w:spacing w:before="80"/>
        <w:ind w:left="64"/>
      </w:pPr>
      <w:r w:rsidRPr="00E570CD">
        <w:t>P</w:t>
      </w:r>
      <w:r w:rsidR="00E570CD" w:rsidRPr="00E570CD">
        <w:t>ython</w:t>
      </w:r>
      <w:r>
        <w:t>3</w:t>
      </w:r>
      <w:r w:rsidR="00E570CD" w:rsidRPr="00E570CD">
        <w:t xml:space="preserve"> -m unittest </w:t>
      </w:r>
    </w:p>
    <w:p w14:paraId="2B6ECAAE" w14:textId="21CFCE60" w:rsidR="00E570CD" w:rsidRPr="00E570CD" w:rsidRDefault="00E570CD" w:rsidP="00912816">
      <w:pPr>
        <w:spacing w:before="80"/>
        <w:ind w:left="64"/>
      </w:pPr>
      <w:r w:rsidRPr="00E570CD">
        <w:rPr>
          <w:b/>
          <w:bCs/>
        </w:rPr>
        <w:t>Submission Guidelines</w:t>
      </w:r>
    </w:p>
    <w:p w14:paraId="57D6360B" w14:textId="0D41ED34" w:rsidR="00E570CD" w:rsidRPr="00E570CD" w:rsidRDefault="00E570CD" w:rsidP="00E570CD">
      <w:pPr>
        <w:spacing w:before="80"/>
        <w:ind w:left="64"/>
      </w:pPr>
      <w:r w:rsidRPr="00E570CD">
        <w:t>1. Complete all the required functions in `</w:t>
      </w:r>
      <w:r w:rsidR="00AA5D5C">
        <w:t>EmployeePromotion.py</w:t>
      </w:r>
      <w:r w:rsidRPr="00E570CD">
        <w:t>` and `</w:t>
      </w:r>
      <w:r w:rsidR="00AA5D5C">
        <w:t>fruit</w:t>
      </w:r>
      <w:r w:rsidRPr="00E570CD">
        <w:t>.py`</w:t>
      </w:r>
    </w:p>
    <w:p w14:paraId="4FE42EFE" w14:textId="77777777" w:rsidR="00E570CD" w:rsidRPr="00E570CD" w:rsidRDefault="00E570CD" w:rsidP="00E570CD">
      <w:pPr>
        <w:spacing w:before="80"/>
        <w:ind w:left="64"/>
      </w:pPr>
      <w:r w:rsidRPr="00E570CD">
        <w:t>2. Ensure all tests pass</w:t>
      </w:r>
    </w:p>
    <w:p w14:paraId="7FEBAECB" w14:textId="77777777" w:rsidR="00E570CD" w:rsidRPr="00E570CD" w:rsidRDefault="00E570CD" w:rsidP="00E570CD">
      <w:pPr>
        <w:spacing w:before="80"/>
        <w:ind w:left="64"/>
      </w:pPr>
      <w:r w:rsidRPr="00E570CD">
        <w:t>3. Submit your code files</w:t>
      </w:r>
    </w:p>
    <w:p w14:paraId="3C71494A" w14:textId="77777777" w:rsidR="00E570CD" w:rsidRPr="00E570CD" w:rsidRDefault="00E570CD" w:rsidP="00E570CD">
      <w:pPr>
        <w:spacing w:before="80"/>
        <w:ind w:left="64"/>
      </w:pPr>
    </w:p>
    <w:p w14:paraId="415B5876" w14:textId="77777777" w:rsidR="00C92CBB" w:rsidRDefault="00C92CBB" w:rsidP="00C92CBB">
      <w:pPr>
        <w:spacing w:before="80"/>
        <w:ind w:left="64"/>
        <w:rPr>
          <w:rFonts w:ascii="Arial"/>
          <w:b/>
          <w:sz w:val="24"/>
        </w:rPr>
      </w:pPr>
      <w:r>
        <w:rPr>
          <w:rFonts w:ascii="Arial"/>
          <w:b/>
          <w:sz w:val="24"/>
          <w:u w:val="single"/>
        </w:rPr>
        <w:t>Execution</w:t>
      </w:r>
      <w:r>
        <w:rPr>
          <w:rFonts w:ascii="Arial"/>
          <w:b/>
          <w:spacing w:val="-4"/>
          <w:sz w:val="24"/>
          <w:u w:val="single"/>
        </w:rPr>
        <w:t xml:space="preserve"> </w:t>
      </w:r>
      <w:r>
        <w:rPr>
          <w:rFonts w:ascii="Arial"/>
          <w:b/>
          <w:sz w:val="24"/>
          <w:u w:val="single"/>
        </w:rPr>
        <w:t>Steps</w:t>
      </w:r>
      <w:r>
        <w:rPr>
          <w:rFonts w:ascii="Arial"/>
          <w:b/>
          <w:spacing w:val="-1"/>
          <w:sz w:val="24"/>
          <w:u w:val="single"/>
        </w:rPr>
        <w:t xml:space="preserve"> </w:t>
      </w:r>
      <w:r>
        <w:rPr>
          <w:rFonts w:ascii="Arial"/>
          <w:b/>
          <w:sz w:val="24"/>
          <w:u w:val="single"/>
        </w:rPr>
        <w:t>to</w:t>
      </w:r>
      <w:r>
        <w:rPr>
          <w:rFonts w:ascii="Arial"/>
          <w:b/>
          <w:spacing w:val="-1"/>
          <w:sz w:val="24"/>
          <w:u w:val="single"/>
        </w:rPr>
        <w:t xml:space="preserve"> </w:t>
      </w:r>
      <w:r>
        <w:rPr>
          <w:rFonts w:ascii="Arial"/>
          <w:b/>
          <w:spacing w:val="-2"/>
          <w:sz w:val="24"/>
          <w:u w:val="single"/>
        </w:rPr>
        <w:t>Follow:</w:t>
      </w:r>
    </w:p>
    <w:p w14:paraId="685D7DEF" w14:textId="77777777" w:rsidR="00C92CBB" w:rsidRPr="001A305A" w:rsidRDefault="00C92CBB" w:rsidP="00C92CBB">
      <w:pPr>
        <w:pStyle w:val="BodyText"/>
        <w:spacing w:before="159"/>
        <w:rPr>
          <w:rFonts w:ascii="Arial"/>
          <w:b/>
          <w:sz w:val="22"/>
          <w:szCs w:val="22"/>
        </w:rPr>
      </w:pPr>
    </w:p>
    <w:p w14:paraId="65B51635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before="1" w:after="0" w:line="240" w:lineRule="auto"/>
        <w:ind w:right="460"/>
        <w:contextualSpacing w:val="0"/>
      </w:pPr>
      <w:r w:rsidRPr="001A305A">
        <w:t>All</w:t>
      </w:r>
      <w:r w:rsidRPr="001A305A">
        <w:rPr>
          <w:spacing w:val="-2"/>
        </w:rPr>
        <w:t xml:space="preserve"> </w:t>
      </w:r>
      <w:r w:rsidRPr="001A305A">
        <w:t>actions</w:t>
      </w:r>
      <w:r w:rsidRPr="001A305A">
        <w:rPr>
          <w:spacing w:val="-3"/>
        </w:rPr>
        <w:t xml:space="preserve"> </w:t>
      </w:r>
      <w:r w:rsidRPr="001A305A">
        <w:t>like</w:t>
      </w:r>
      <w:r w:rsidRPr="001A305A">
        <w:rPr>
          <w:spacing w:val="-4"/>
        </w:rPr>
        <w:t xml:space="preserve"> </w:t>
      </w:r>
      <w:r w:rsidRPr="001A305A">
        <w:t>build,</w:t>
      </w:r>
      <w:r w:rsidRPr="001A305A">
        <w:rPr>
          <w:spacing w:val="-3"/>
        </w:rPr>
        <w:t xml:space="preserve"> </w:t>
      </w:r>
      <w:r w:rsidRPr="001A305A">
        <w:t>compile,</w:t>
      </w:r>
      <w:r w:rsidRPr="001A305A">
        <w:rPr>
          <w:spacing w:val="-2"/>
        </w:rPr>
        <w:t xml:space="preserve"> </w:t>
      </w:r>
      <w:r w:rsidRPr="001A305A">
        <w:t>running</w:t>
      </w:r>
      <w:r w:rsidRPr="001A305A">
        <w:rPr>
          <w:spacing w:val="-5"/>
        </w:rPr>
        <w:t xml:space="preserve"> </w:t>
      </w:r>
      <w:r w:rsidRPr="001A305A">
        <w:t>application,</w:t>
      </w:r>
      <w:r w:rsidRPr="001A305A">
        <w:rPr>
          <w:spacing w:val="-3"/>
        </w:rPr>
        <w:t xml:space="preserve"> </w:t>
      </w:r>
      <w:r w:rsidRPr="001A305A">
        <w:t>running</w:t>
      </w:r>
      <w:r w:rsidRPr="001A305A">
        <w:rPr>
          <w:spacing w:val="-5"/>
        </w:rPr>
        <w:t xml:space="preserve"> </w:t>
      </w:r>
      <w:r w:rsidRPr="001A305A">
        <w:t>test</w:t>
      </w:r>
      <w:r w:rsidRPr="001A305A">
        <w:rPr>
          <w:spacing w:val="-4"/>
        </w:rPr>
        <w:t xml:space="preserve"> </w:t>
      </w:r>
      <w:r w:rsidRPr="001A305A">
        <w:t>cases</w:t>
      </w:r>
      <w:r w:rsidRPr="001A305A">
        <w:rPr>
          <w:spacing w:val="-3"/>
        </w:rPr>
        <w:t xml:space="preserve"> </w:t>
      </w:r>
      <w:r w:rsidRPr="001A305A">
        <w:t>will</w:t>
      </w:r>
      <w:r w:rsidRPr="001A305A">
        <w:rPr>
          <w:spacing w:val="-5"/>
        </w:rPr>
        <w:t xml:space="preserve"> </w:t>
      </w:r>
      <w:r w:rsidRPr="001A305A">
        <w:t>be</w:t>
      </w:r>
      <w:r w:rsidRPr="001A305A">
        <w:rPr>
          <w:spacing w:val="40"/>
        </w:rPr>
        <w:t xml:space="preserve"> </w:t>
      </w:r>
      <w:r w:rsidRPr="001A305A">
        <w:t>through Command Terminal.</w:t>
      </w:r>
    </w:p>
    <w:p w14:paraId="6F21EE08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40" w:lineRule="auto"/>
        <w:ind w:right="305"/>
        <w:contextualSpacing w:val="0"/>
      </w:pPr>
      <w:r w:rsidRPr="001A305A">
        <w:t>To</w:t>
      </w:r>
      <w:r w:rsidRPr="001A305A">
        <w:rPr>
          <w:spacing w:val="-2"/>
        </w:rPr>
        <w:t xml:space="preserve"> </w:t>
      </w:r>
      <w:r w:rsidRPr="001A305A">
        <w:t>open</w:t>
      </w:r>
      <w:r w:rsidRPr="001A305A">
        <w:rPr>
          <w:spacing w:val="-4"/>
        </w:rPr>
        <w:t xml:space="preserve"> </w:t>
      </w:r>
      <w:r w:rsidRPr="001A305A">
        <w:t>the</w:t>
      </w:r>
      <w:r w:rsidRPr="001A305A">
        <w:rPr>
          <w:spacing w:val="-2"/>
        </w:rPr>
        <w:t xml:space="preserve"> </w:t>
      </w:r>
      <w:r w:rsidRPr="001A305A">
        <w:t>command</w:t>
      </w:r>
      <w:r w:rsidRPr="001A305A">
        <w:rPr>
          <w:spacing w:val="-2"/>
        </w:rPr>
        <w:t xml:space="preserve"> </w:t>
      </w:r>
      <w:r w:rsidRPr="001A305A">
        <w:t>terminal</w:t>
      </w:r>
      <w:r w:rsidRPr="001A305A">
        <w:rPr>
          <w:spacing w:val="-5"/>
        </w:rPr>
        <w:t xml:space="preserve"> </w:t>
      </w:r>
      <w:r w:rsidRPr="001A305A">
        <w:t>the</w:t>
      </w:r>
      <w:r w:rsidRPr="001A305A">
        <w:rPr>
          <w:spacing w:val="-4"/>
        </w:rPr>
        <w:t xml:space="preserve"> </w:t>
      </w:r>
      <w:r w:rsidRPr="001A305A">
        <w:t>test</w:t>
      </w:r>
      <w:r w:rsidRPr="001A305A">
        <w:rPr>
          <w:spacing w:val="-4"/>
        </w:rPr>
        <w:t xml:space="preserve"> </w:t>
      </w:r>
      <w:r w:rsidRPr="001A305A">
        <w:t>takers,</w:t>
      </w:r>
      <w:r w:rsidRPr="001A305A">
        <w:rPr>
          <w:spacing w:val="-5"/>
        </w:rPr>
        <w:t xml:space="preserve"> </w:t>
      </w:r>
      <w:r w:rsidRPr="001A305A">
        <w:t>need</w:t>
      </w:r>
      <w:r w:rsidRPr="001A305A">
        <w:rPr>
          <w:spacing w:val="-4"/>
        </w:rPr>
        <w:t xml:space="preserve"> </w:t>
      </w:r>
      <w:r w:rsidRPr="001A305A">
        <w:t>to</w:t>
      </w:r>
      <w:r w:rsidRPr="001A305A">
        <w:rPr>
          <w:spacing w:val="-2"/>
        </w:rPr>
        <w:t xml:space="preserve"> </w:t>
      </w:r>
      <w:r w:rsidRPr="001A305A">
        <w:t>go</w:t>
      </w:r>
      <w:r w:rsidRPr="001A305A">
        <w:rPr>
          <w:spacing w:val="-4"/>
        </w:rPr>
        <w:t xml:space="preserve"> </w:t>
      </w:r>
      <w:r w:rsidRPr="001A305A">
        <w:t>to</w:t>
      </w:r>
      <w:r w:rsidRPr="001A305A">
        <w:rPr>
          <w:spacing w:val="-2"/>
        </w:rPr>
        <w:t xml:space="preserve"> </w:t>
      </w:r>
      <w:r w:rsidRPr="001A305A">
        <w:t>Application</w:t>
      </w:r>
      <w:r w:rsidRPr="001A305A">
        <w:rPr>
          <w:spacing w:val="-6"/>
        </w:rPr>
        <w:t xml:space="preserve"> </w:t>
      </w:r>
      <w:r w:rsidRPr="001A305A">
        <w:t>menu</w:t>
      </w:r>
      <w:r w:rsidRPr="001A305A">
        <w:rPr>
          <w:spacing w:val="-4"/>
        </w:rPr>
        <w:t xml:space="preserve"> </w:t>
      </w:r>
      <w:r w:rsidRPr="001A305A">
        <w:t>(Three horizontal lines at left top) -&gt; Terminal -&gt; New Terminal</w:t>
      </w:r>
    </w:p>
    <w:p w14:paraId="03B58FA3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93" w:lineRule="exact"/>
        <w:contextualSpacing w:val="0"/>
      </w:pPr>
      <w:r w:rsidRPr="001A305A">
        <w:t>This</w:t>
      </w:r>
      <w:r w:rsidRPr="001A305A">
        <w:rPr>
          <w:spacing w:val="-3"/>
        </w:rPr>
        <w:t xml:space="preserve"> </w:t>
      </w:r>
      <w:r w:rsidRPr="001A305A">
        <w:t>editor</w:t>
      </w:r>
      <w:r w:rsidRPr="001A305A">
        <w:rPr>
          <w:spacing w:val="-2"/>
        </w:rPr>
        <w:t xml:space="preserve"> </w:t>
      </w:r>
      <w:r w:rsidRPr="001A305A">
        <w:t>Auto</w:t>
      </w:r>
      <w:r w:rsidRPr="001A305A">
        <w:rPr>
          <w:spacing w:val="-5"/>
        </w:rPr>
        <w:t xml:space="preserve"> </w:t>
      </w:r>
      <w:r w:rsidRPr="001A305A">
        <w:t>Saves</w:t>
      </w:r>
      <w:r w:rsidRPr="001A305A">
        <w:rPr>
          <w:spacing w:val="-5"/>
        </w:rPr>
        <w:t xml:space="preserve"> </w:t>
      </w:r>
      <w:r w:rsidRPr="001A305A">
        <w:t>the</w:t>
      </w:r>
      <w:r w:rsidRPr="001A305A">
        <w:rPr>
          <w:spacing w:val="-1"/>
        </w:rPr>
        <w:t xml:space="preserve"> </w:t>
      </w:r>
      <w:r w:rsidRPr="001A305A">
        <w:rPr>
          <w:spacing w:val="-4"/>
        </w:rPr>
        <w:t>code</w:t>
      </w:r>
    </w:p>
    <w:p w14:paraId="675414E3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40" w:lineRule="auto"/>
        <w:ind w:right="513"/>
        <w:contextualSpacing w:val="0"/>
      </w:pPr>
      <w:r w:rsidRPr="001A305A">
        <w:t>If you want to exit(logout) and continue the coding later anytime (using Save &amp; Exit option on Assessment Landing</w:t>
      </w:r>
      <w:r w:rsidRPr="001A305A">
        <w:rPr>
          <w:spacing w:val="-1"/>
        </w:rPr>
        <w:t xml:space="preserve"> </w:t>
      </w:r>
      <w:r w:rsidRPr="001A305A">
        <w:t>Page)</w:t>
      </w:r>
      <w:r w:rsidRPr="001A305A">
        <w:rPr>
          <w:spacing w:val="-1"/>
        </w:rPr>
        <w:t xml:space="preserve"> </w:t>
      </w:r>
      <w:r w:rsidRPr="001A305A">
        <w:t xml:space="preserve">then you need to use </w:t>
      </w:r>
      <w:r w:rsidRPr="001A305A">
        <w:rPr>
          <w:b/>
        </w:rPr>
        <w:t xml:space="preserve">CTRL+Shift+B </w:t>
      </w:r>
      <w:r w:rsidRPr="001A305A">
        <w:t>-command compulsorily</w:t>
      </w:r>
      <w:r w:rsidRPr="001A305A">
        <w:rPr>
          <w:spacing w:val="-6"/>
        </w:rPr>
        <w:t xml:space="preserve"> </w:t>
      </w:r>
      <w:r w:rsidRPr="001A305A">
        <w:t>on</w:t>
      </w:r>
      <w:r w:rsidRPr="001A305A">
        <w:rPr>
          <w:spacing w:val="-4"/>
        </w:rPr>
        <w:t xml:space="preserve"> </w:t>
      </w:r>
      <w:r w:rsidRPr="001A305A">
        <w:t>code</w:t>
      </w:r>
      <w:r w:rsidRPr="001A305A">
        <w:rPr>
          <w:spacing w:val="-5"/>
        </w:rPr>
        <w:t xml:space="preserve"> </w:t>
      </w:r>
      <w:r w:rsidRPr="001A305A">
        <w:t>IDE.</w:t>
      </w:r>
      <w:r w:rsidRPr="001A305A">
        <w:rPr>
          <w:spacing w:val="-3"/>
        </w:rPr>
        <w:t xml:space="preserve"> </w:t>
      </w:r>
      <w:r w:rsidRPr="001A305A">
        <w:t>This</w:t>
      </w:r>
      <w:r w:rsidRPr="001A305A">
        <w:rPr>
          <w:spacing w:val="-3"/>
        </w:rPr>
        <w:t xml:space="preserve"> </w:t>
      </w:r>
      <w:r w:rsidRPr="001A305A">
        <w:t>will</w:t>
      </w:r>
      <w:r w:rsidRPr="001A305A">
        <w:rPr>
          <w:spacing w:val="-5"/>
        </w:rPr>
        <w:t xml:space="preserve"> </w:t>
      </w:r>
      <w:r w:rsidRPr="001A305A">
        <w:t>push</w:t>
      </w:r>
      <w:r w:rsidRPr="001A305A">
        <w:rPr>
          <w:spacing w:val="-2"/>
        </w:rPr>
        <w:t xml:space="preserve"> </w:t>
      </w:r>
      <w:r w:rsidRPr="001A305A">
        <w:t>or</w:t>
      </w:r>
      <w:r w:rsidRPr="001A305A">
        <w:rPr>
          <w:spacing w:val="-4"/>
        </w:rPr>
        <w:t xml:space="preserve"> </w:t>
      </w:r>
      <w:r w:rsidRPr="001A305A">
        <w:t>save</w:t>
      </w:r>
      <w:r w:rsidRPr="001A305A">
        <w:rPr>
          <w:spacing w:val="-5"/>
        </w:rPr>
        <w:t xml:space="preserve"> </w:t>
      </w:r>
      <w:r w:rsidRPr="001A305A">
        <w:t>the</w:t>
      </w:r>
      <w:r w:rsidRPr="001A305A">
        <w:rPr>
          <w:spacing w:val="-4"/>
        </w:rPr>
        <w:t xml:space="preserve"> </w:t>
      </w:r>
      <w:r w:rsidRPr="001A305A">
        <w:t>updated</w:t>
      </w:r>
      <w:r w:rsidRPr="001A305A">
        <w:rPr>
          <w:spacing w:val="-2"/>
        </w:rPr>
        <w:t xml:space="preserve"> </w:t>
      </w:r>
      <w:r w:rsidRPr="001A305A">
        <w:t>contents</w:t>
      </w:r>
      <w:r w:rsidRPr="001A305A">
        <w:rPr>
          <w:spacing w:val="-5"/>
        </w:rPr>
        <w:t xml:space="preserve"> </w:t>
      </w:r>
      <w:r w:rsidRPr="001A305A">
        <w:t>in</w:t>
      </w:r>
      <w:r w:rsidRPr="001A305A">
        <w:rPr>
          <w:spacing w:val="-4"/>
        </w:rPr>
        <w:t xml:space="preserve"> </w:t>
      </w:r>
      <w:r w:rsidRPr="001A305A">
        <w:t>the</w:t>
      </w:r>
      <w:r w:rsidRPr="001A305A">
        <w:rPr>
          <w:spacing w:val="-2"/>
        </w:rPr>
        <w:t xml:space="preserve"> </w:t>
      </w:r>
      <w:r w:rsidRPr="001A305A">
        <w:t>internal git/repository. Else the code will not be available in the next login.</w:t>
      </w:r>
    </w:p>
    <w:p w14:paraId="1FB23CE8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before="2" w:after="0" w:line="240" w:lineRule="auto"/>
        <w:ind w:right="141"/>
        <w:contextualSpacing w:val="0"/>
      </w:pPr>
      <w:r w:rsidRPr="001A305A">
        <w:t>These</w:t>
      </w:r>
      <w:r w:rsidRPr="001A305A">
        <w:rPr>
          <w:spacing w:val="-4"/>
        </w:rPr>
        <w:t xml:space="preserve"> </w:t>
      </w:r>
      <w:r w:rsidRPr="001A305A">
        <w:t>are</w:t>
      </w:r>
      <w:r w:rsidRPr="001A305A">
        <w:rPr>
          <w:spacing w:val="-4"/>
        </w:rPr>
        <w:t xml:space="preserve"> </w:t>
      </w:r>
      <w:r w:rsidRPr="001A305A">
        <w:t>time</w:t>
      </w:r>
      <w:r w:rsidRPr="001A305A">
        <w:rPr>
          <w:spacing w:val="-4"/>
        </w:rPr>
        <w:t xml:space="preserve"> </w:t>
      </w:r>
      <w:r w:rsidRPr="001A305A">
        <w:t>bound</w:t>
      </w:r>
      <w:r w:rsidRPr="001A305A">
        <w:rPr>
          <w:spacing w:val="-2"/>
        </w:rPr>
        <w:t xml:space="preserve"> </w:t>
      </w:r>
      <w:r w:rsidRPr="001A305A">
        <w:t>assessments</w:t>
      </w:r>
      <w:r w:rsidRPr="001A305A">
        <w:rPr>
          <w:spacing w:val="-5"/>
        </w:rPr>
        <w:t xml:space="preserve"> </w:t>
      </w:r>
      <w:r w:rsidRPr="001A305A">
        <w:t>the</w:t>
      </w:r>
      <w:r w:rsidRPr="001A305A">
        <w:rPr>
          <w:spacing w:val="-4"/>
        </w:rPr>
        <w:t xml:space="preserve"> </w:t>
      </w:r>
      <w:r w:rsidRPr="001A305A">
        <w:t>timer</w:t>
      </w:r>
      <w:r w:rsidRPr="001A305A">
        <w:rPr>
          <w:spacing w:val="-2"/>
        </w:rPr>
        <w:t xml:space="preserve"> </w:t>
      </w:r>
      <w:r w:rsidRPr="001A305A">
        <w:t>would</w:t>
      </w:r>
      <w:r w:rsidRPr="001A305A">
        <w:rPr>
          <w:spacing w:val="-2"/>
        </w:rPr>
        <w:t xml:space="preserve"> </w:t>
      </w:r>
      <w:r w:rsidRPr="001A305A">
        <w:t>stop</w:t>
      </w:r>
      <w:r w:rsidRPr="001A305A">
        <w:rPr>
          <w:spacing w:val="-2"/>
        </w:rPr>
        <w:t xml:space="preserve"> </w:t>
      </w:r>
      <w:r w:rsidRPr="001A305A">
        <w:t>if</w:t>
      </w:r>
      <w:r w:rsidRPr="001A305A">
        <w:rPr>
          <w:spacing w:val="-2"/>
        </w:rPr>
        <w:t xml:space="preserve"> </w:t>
      </w:r>
      <w:r w:rsidRPr="001A305A">
        <w:t>you</w:t>
      </w:r>
      <w:r w:rsidRPr="001A305A">
        <w:rPr>
          <w:spacing w:val="-2"/>
        </w:rPr>
        <w:t xml:space="preserve"> </w:t>
      </w:r>
      <w:r w:rsidRPr="001A305A">
        <w:t>logout</w:t>
      </w:r>
      <w:r w:rsidRPr="001A305A">
        <w:rPr>
          <w:spacing w:val="-2"/>
        </w:rPr>
        <w:t xml:space="preserve"> </w:t>
      </w:r>
      <w:r w:rsidRPr="001A305A">
        <w:t>and</w:t>
      </w:r>
      <w:r w:rsidRPr="001A305A">
        <w:rPr>
          <w:spacing w:val="-4"/>
        </w:rPr>
        <w:t xml:space="preserve"> </w:t>
      </w:r>
      <w:r w:rsidRPr="001A305A">
        <w:t>while</w:t>
      </w:r>
      <w:r w:rsidRPr="001A305A">
        <w:rPr>
          <w:spacing w:val="40"/>
        </w:rPr>
        <w:t xml:space="preserve"> </w:t>
      </w:r>
      <w:r w:rsidRPr="001A305A">
        <w:t>logging in back using the same credentials the timer would resume from the same time it was stopped from the previous logout.</w:t>
      </w:r>
    </w:p>
    <w:p w14:paraId="13D74E1A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92" w:lineRule="exact"/>
        <w:contextualSpacing w:val="0"/>
      </w:pPr>
      <w:r w:rsidRPr="001A305A">
        <w:t>To</w:t>
      </w:r>
      <w:r w:rsidRPr="001A305A">
        <w:rPr>
          <w:spacing w:val="-2"/>
        </w:rPr>
        <w:t xml:space="preserve"> </w:t>
      </w:r>
      <w:r w:rsidRPr="001A305A">
        <w:t>setup</w:t>
      </w:r>
      <w:r w:rsidRPr="001A305A">
        <w:rPr>
          <w:spacing w:val="-2"/>
        </w:rPr>
        <w:t xml:space="preserve"> environment:</w:t>
      </w:r>
    </w:p>
    <w:p w14:paraId="45DBE94D" w14:textId="77777777" w:rsidR="00C92CBB" w:rsidRPr="001A305A" w:rsidRDefault="00C92CBB" w:rsidP="00C92CBB">
      <w:pPr>
        <w:pStyle w:val="BodyText"/>
        <w:ind w:left="784"/>
        <w:rPr>
          <w:sz w:val="22"/>
          <w:szCs w:val="22"/>
        </w:rPr>
      </w:pPr>
      <w:r w:rsidRPr="001A305A">
        <w:rPr>
          <w:sz w:val="22"/>
          <w:szCs w:val="22"/>
        </w:rPr>
        <w:t>You</w:t>
      </w:r>
      <w:r w:rsidRPr="001A305A">
        <w:rPr>
          <w:spacing w:val="-5"/>
          <w:sz w:val="22"/>
          <w:szCs w:val="22"/>
        </w:rPr>
        <w:t xml:space="preserve"> </w:t>
      </w:r>
      <w:r w:rsidRPr="001A305A">
        <w:rPr>
          <w:sz w:val="22"/>
          <w:szCs w:val="22"/>
        </w:rPr>
        <w:t>can</w:t>
      </w:r>
      <w:r w:rsidRPr="001A305A">
        <w:rPr>
          <w:spacing w:val="-3"/>
          <w:sz w:val="22"/>
          <w:szCs w:val="22"/>
        </w:rPr>
        <w:t xml:space="preserve"> </w:t>
      </w:r>
      <w:r w:rsidRPr="001A305A">
        <w:rPr>
          <w:sz w:val="22"/>
          <w:szCs w:val="22"/>
        </w:rPr>
        <w:t>run</w:t>
      </w:r>
      <w:r w:rsidRPr="001A305A">
        <w:rPr>
          <w:spacing w:val="-5"/>
          <w:sz w:val="22"/>
          <w:szCs w:val="22"/>
        </w:rPr>
        <w:t xml:space="preserve"> </w:t>
      </w:r>
      <w:r w:rsidRPr="001A305A">
        <w:rPr>
          <w:sz w:val="22"/>
          <w:szCs w:val="22"/>
        </w:rPr>
        <w:t>the</w:t>
      </w:r>
      <w:r w:rsidRPr="001A305A">
        <w:rPr>
          <w:spacing w:val="-3"/>
          <w:sz w:val="22"/>
          <w:szCs w:val="22"/>
        </w:rPr>
        <w:t xml:space="preserve"> </w:t>
      </w:r>
      <w:r w:rsidRPr="001A305A">
        <w:rPr>
          <w:sz w:val="22"/>
          <w:szCs w:val="22"/>
        </w:rPr>
        <w:t>application</w:t>
      </w:r>
      <w:r w:rsidRPr="001A305A">
        <w:rPr>
          <w:spacing w:val="-2"/>
          <w:sz w:val="22"/>
          <w:szCs w:val="22"/>
        </w:rPr>
        <w:t xml:space="preserve"> </w:t>
      </w:r>
      <w:r w:rsidRPr="001A305A">
        <w:rPr>
          <w:sz w:val="22"/>
          <w:szCs w:val="22"/>
        </w:rPr>
        <w:t>without</w:t>
      </w:r>
      <w:r w:rsidRPr="001A305A">
        <w:rPr>
          <w:spacing w:val="-3"/>
          <w:sz w:val="22"/>
          <w:szCs w:val="22"/>
        </w:rPr>
        <w:t xml:space="preserve"> </w:t>
      </w:r>
      <w:r w:rsidRPr="001A305A">
        <w:rPr>
          <w:sz w:val="22"/>
          <w:szCs w:val="22"/>
        </w:rPr>
        <w:t>importing</w:t>
      </w:r>
      <w:r w:rsidRPr="001A305A">
        <w:rPr>
          <w:spacing w:val="-6"/>
          <w:sz w:val="22"/>
          <w:szCs w:val="22"/>
        </w:rPr>
        <w:t xml:space="preserve"> </w:t>
      </w:r>
      <w:r w:rsidRPr="001A305A">
        <w:rPr>
          <w:sz w:val="22"/>
          <w:szCs w:val="22"/>
        </w:rPr>
        <w:t>any</w:t>
      </w:r>
      <w:r w:rsidRPr="001A305A">
        <w:rPr>
          <w:spacing w:val="-3"/>
          <w:sz w:val="22"/>
          <w:szCs w:val="22"/>
        </w:rPr>
        <w:t xml:space="preserve"> </w:t>
      </w:r>
      <w:r w:rsidRPr="001A305A">
        <w:rPr>
          <w:spacing w:val="-2"/>
          <w:sz w:val="22"/>
          <w:szCs w:val="22"/>
        </w:rPr>
        <w:t>packages</w:t>
      </w:r>
    </w:p>
    <w:p w14:paraId="20920F1C" w14:textId="77777777" w:rsidR="00C92CBB" w:rsidRPr="00AA5D5C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40" w:lineRule="auto"/>
        <w:contextualSpacing w:val="0"/>
      </w:pPr>
      <w:r w:rsidRPr="001A305A">
        <w:t>To</w:t>
      </w:r>
      <w:r w:rsidRPr="001A305A">
        <w:rPr>
          <w:spacing w:val="-2"/>
        </w:rPr>
        <w:t xml:space="preserve"> </w:t>
      </w:r>
      <w:r w:rsidRPr="001A305A">
        <w:t>launch</w:t>
      </w:r>
      <w:r w:rsidRPr="001A305A">
        <w:rPr>
          <w:spacing w:val="-3"/>
        </w:rPr>
        <w:t xml:space="preserve"> </w:t>
      </w:r>
      <w:r w:rsidRPr="001A305A">
        <w:rPr>
          <w:spacing w:val="-2"/>
        </w:rPr>
        <w:t>application:</w:t>
      </w:r>
    </w:p>
    <w:p w14:paraId="730905E4" w14:textId="7D3796DC" w:rsidR="00AA5D5C" w:rsidRPr="00AA5D5C" w:rsidRDefault="00AA5D5C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40" w:lineRule="auto"/>
        <w:contextualSpacing w:val="0"/>
        <w:rPr>
          <w:b/>
          <w:bCs/>
        </w:rPr>
      </w:pPr>
      <w:r w:rsidRPr="00AA5D5C">
        <w:rPr>
          <w:b/>
          <w:bCs/>
        </w:rPr>
        <w:t xml:space="preserve">Python3 </w:t>
      </w:r>
      <w:r w:rsidRPr="00AA5D5C">
        <w:rPr>
          <w:b/>
          <w:bCs/>
        </w:rPr>
        <w:t>EmployeePromotion.py` and `</w:t>
      </w:r>
      <w:r w:rsidRPr="00AA5D5C">
        <w:rPr>
          <w:b/>
          <w:bCs/>
        </w:rPr>
        <w:t xml:space="preserve">python3 </w:t>
      </w:r>
      <w:r w:rsidRPr="00AA5D5C">
        <w:rPr>
          <w:b/>
          <w:bCs/>
        </w:rPr>
        <w:t>fruit.py</w:t>
      </w:r>
    </w:p>
    <w:p w14:paraId="0B49C701" w14:textId="4284816E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92" w:lineRule="exact"/>
        <w:contextualSpacing w:val="0"/>
      </w:pPr>
      <w:r w:rsidRPr="001A305A">
        <w:t>To</w:t>
      </w:r>
      <w:r w:rsidRPr="001A305A">
        <w:rPr>
          <w:spacing w:val="-1"/>
        </w:rPr>
        <w:t xml:space="preserve"> </w:t>
      </w:r>
      <w:r w:rsidRPr="001A305A">
        <w:t>run</w:t>
      </w:r>
      <w:r w:rsidRPr="001A305A">
        <w:rPr>
          <w:spacing w:val="-2"/>
        </w:rPr>
        <w:t xml:space="preserve"> </w:t>
      </w:r>
      <w:r w:rsidRPr="001A305A">
        <w:t>Test</w:t>
      </w:r>
      <w:r w:rsidRPr="001A305A">
        <w:rPr>
          <w:spacing w:val="-1"/>
        </w:rPr>
        <w:t xml:space="preserve"> </w:t>
      </w:r>
      <w:r w:rsidRPr="001A305A">
        <w:rPr>
          <w:spacing w:val="-2"/>
        </w:rPr>
        <w:t>cases:</w:t>
      </w:r>
    </w:p>
    <w:p w14:paraId="286438B2" w14:textId="77777777" w:rsidR="00C92CBB" w:rsidRPr="001A305A" w:rsidRDefault="00C92CBB" w:rsidP="00C92CBB">
      <w:pPr>
        <w:ind w:left="784"/>
        <w:rPr>
          <w:b/>
        </w:rPr>
      </w:pPr>
      <w:r w:rsidRPr="001A305A">
        <w:rPr>
          <w:b/>
        </w:rPr>
        <w:t>python3 -m</w:t>
      </w:r>
      <w:r w:rsidRPr="001A305A">
        <w:rPr>
          <w:b/>
          <w:spacing w:val="-3"/>
        </w:rPr>
        <w:t xml:space="preserve"> </w:t>
      </w:r>
      <w:r w:rsidRPr="001A305A">
        <w:rPr>
          <w:b/>
          <w:spacing w:val="-2"/>
        </w:rPr>
        <w:t>unittest</w:t>
      </w:r>
    </w:p>
    <w:p w14:paraId="27DFDB82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2"/>
          <w:tab w:val="left" w:pos="784"/>
        </w:tabs>
        <w:autoSpaceDE w:val="0"/>
        <w:autoSpaceDN w:val="0"/>
        <w:spacing w:before="292" w:after="0" w:line="240" w:lineRule="auto"/>
        <w:ind w:right="152"/>
        <w:contextualSpacing w:val="0"/>
        <w:jc w:val="both"/>
      </w:pPr>
      <w:r w:rsidRPr="001A305A">
        <w:t>Before</w:t>
      </w:r>
      <w:r w:rsidRPr="001A305A">
        <w:rPr>
          <w:spacing w:val="-2"/>
        </w:rPr>
        <w:t xml:space="preserve"> </w:t>
      </w:r>
      <w:r w:rsidRPr="001A305A">
        <w:t>Final</w:t>
      </w:r>
      <w:r w:rsidRPr="001A305A">
        <w:rPr>
          <w:spacing w:val="-2"/>
        </w:rPr>
        <w:t xml:space="preserve"> </w:t>
      </w:r>
      <w:r w:rsidRPr="001A305A">
        <w:t>Submission</w:t>
      </w:r>
      <w:r w:rsidRPr="001A305A">
        <w:rPr>
          <w:spacing w:val="-4"/>
        </w:rPr>
        <w:t xml:space="preserve"> </w:t>
      </w:r>
      <w:r w:rsidRPr="001A305A">
        <w:t>also,</w:t>
      </w:r>
      <w:r w:rsidRPr="001A305A">
        <w:rPr>
          <w:spacing w:val="-2"/>
        </w:rPr>
        <w:t xml:space="preserve"> </w:t>
      </w:r>
      <w:r w:rsidRPr="001A305A">
        <w:t>you</w:t>
      </w:r>
      <w:r w:rsidRPr="001A305A">
        <w:rPr>
          <w:spacing w:val="-4"/>
        </w:rPr>
        <w:t xml:space="preserve"> </w:t>
      </w:r>
      <w:r w:rsidRPr="001A305A">
        <w:t>need</w:t>
      </w:r>
      <w:r w:rsidRPr="001A305A">
        <w:rPr>
          <w:spacing w:val="-4"/>
        </w:rPr>
        <w:t xml:space="preserve"> </w:t>
      </w:r>
      <w:r w:rsidRPr="001A305A">
        <w:t>to</w:t>
      </w:r>
      <w:r w:rsidRPr="001A305A">
        <w:rPr>
          <w:spacing w:val="-5"/>
        </w:rPr>
        <w:t xml:space="preserve"> </w:t>
      </w:r>
      <w:r w:rsidRPr="001A305A">
        <w:t xml:space="preserve">use </w:t>
      </w:r>
      <w:r w:rsidRPr="001A305A">
        <w:rPr>
          <w:b/>
        </w:rPr>
        <w:t>CTRL+Shift+B</w:t>
      </w:r>
      <w:r w:rsidRPr="001A305A">
        <w:rPr>
          <w:b/>
          <w:spacing w:val="-4"/>
        </w:rPr>
        <w:t xml:space="preserve"> </w:t>
      </w:r>
      <w:r w:rsidRPr="001A305A">
        <w:t>-</w:t>
      </w:r>
      <w:r w:rsidRPr="001A305A">
        <w:rPr>
          <w:spacing w:val="-2"/>
        </w:rPr>
        <w:t xml:space="preserve"> </w:t>
      </w:r>
      <w:r w:rsidRPr="001A305A">
        <w:t>command</w:t>
      </w:r>
      <w:r w:rsidRPr="001A305A">
        <w:rPr>
          <w:spacing w:val="-4"/>
        </w:rPr>
        <w:t xml:space="preserve"> </w:t>
      </w:r>
      <w:r w:rsidRPr="001A305A">
        <w:t>compulsorily</w:t>
      </w:r>
      <w:r w:rsidRPr="001A305A">
        <w:rPr>
          <w:spacing w:val="-3"/>
        </w:rPr>
        <w:t xml:space="preserve"> </w:t>
      </w:r>
      <w:r w:rsidRPr="001A305A">
        <w:t>on code IDE, before final</w:t>
      </w:r>
      <w:r w:rsidRPr="001A305A">
        <w:rPr>
          <w:spacing w:val="-1"/>
        </w:rPr>
        <w:t xml:space="preserve"> </w:t>
      </w:r>
      <w:r w:rsidRPr="001A305A">
        <w:t>submission as well. This will push or save</w:t>
      </w:r>
      <w:r w:rsidRPr="001A305A">
        <w:rPr>
          <w:spacing w:val="-1"/>
        </w:rPr>
        <w:t xml:space="preserve"> </w:t>
      </w:r>
      <w:r w:rsidRPr="001A305A">
        <w:t>the updated contents</w:t>
      </w:r>
      <w:r w:rsidRPr="001A305A">
        <w:rPr>
          <w:spacing w:val="-1"/>
        </w:rPr>
        <w:t xml:space="preserve"> </w:t>
      </w:r>
      <w:r w:rsidRPr="001A305A">
        <w:t>in the internal git/repository, and will be used to evaluate the code quality.</w:t>
      </w:r>
    </w:p>
    <w:p w14:paraId="51F4D1B5" w14:textId="77777777" w:rsidR="00C92CBB" w:rsidRPr="001A305A" w:rsidRDefault="00C92CBB" w:rsidP="00C92CBB">
      <w:pPr>
        <w:pStyle w:val="BodyText"/>
        <w:spacing w:before="2"/>
        <w:rPr>
          <w:sz w:val="22"/>
          <w:szCs w:val="22"/>
        </w:rPr>
      </w:pPr>
    </w:p>
    <w:p w14:paraId="381DF189" w14:textId="77777777" w:rsidR="00C92CBB" w:rsidRPr="001A305A" w:rsidRDefault="00C92CBB" w:rsidP="00C92CBB">
      <w:pPr>
        <w:ind w:left="64"/>
        <w:rPr>
          <w:b/>
        </w:rPr>
      </w:pPr>
      <w:r w:rsidRPr="001A305A">
        <w:rPr>
          <w:b/>
          <w:u w:val="single"/>
        </w:rPr>
        <w:t>Screen</w:t>
      </w:r>
      <w:r w:rsidRPr="001A305A">
        <w:rPr>
          <w:b/>
          <w:spacing w:val="-1"/>
          <w:u w:val="single"/>
        </w:rPr>
        <w:t xml:space="preserve"> </w:t>
      </w:r>
      <w:r w:rsidRPr="001A305A">
        <w:rPr>
          <w:b/>
          <w:u w:val="single"/>
        </w:rPr>
        <w:t>shot</w:t>
      </w:r>
      <w:r w:rsidRPr="001A305A">
        <w:rPr>
          <w:b/>
          <w:spacing w:val="-2"/>
          <w:u w:val="single"/>
        </w:rPr>
        <w:t xml:space="preserve"> </w:t>
      </w:r>
      <w:r w:rsidRPr="001A305A">
        <w:rPr>
          <w:b/>
          <w:u w:val="single"/>
        </w:rPr>
        <w:t>to</w:t>
      </w:r>
      <w:r w:rsidRPr="001A305A">
        <w:rPr>
          <w:b/>
          <w:spacing w:val="-2"/>
          <w:u w:val="single"/>
        </w:rPr>
        <w:t xml:space="preserve"> </w:t>
      </w:r>
      <w:r w:rsidRPr="001A305A">
        <w:rPr>
          <w:b/>
          <w:u w:val="single"/>
        </w:rPr>
        <w:t>run</w:t>
      </w:r>
      <w:r w:rsidRPr="001A305A">
        <w:rPr>
          <w:b/>
          <w:spacing w:val="-1"/>
          <w:u w:val="single"/>
        </w:rPr>
        <w:t xml:space="preserve"> </w:t>
      </w:r>
      <w:r w:rsidRPr="001A305A">
        <w:rPr>
          <w:b/>
          <w:u w:val="single"/>
        </w:rPr>
        <w:t>the</w:t>
      </w:r>
      <w:r w:rsidRPr="001A305A">
        <w:rPr>
          <w:b/>
          <w:spacing w:val="-2"/>
          <w:u w:val="single"/>
        </w:rPr>
        <w:t xml:space="preserve"> program</w:t>
      </w:r>
    </w:p>
    <w:p w14:paraId="6FC7D402" w14:textId="77777777" w:rsidR="00C92CBB" w:rsidRPr="001A305A" w:rsidRDefault="00C92CBB" w:rsidP="00C92CBB">
      <w:pPr>
        <w:pStyle w:val="BodyText"/>
        <w:rPr>
          <w:b/>
          <w:sz w:val="22"/>
          <w:szCs w:val="22"/>
        </w:rPr>
      </w:pPr>
    </w:p>
    <w:p w14:paraId="601D3641" w14:textId="77777777" w:rsidR="00C92CBB" w:rsidRPr="001A305A" w:rsidRDefault="00C92CBB" w:rsidP="00C92CBB">
      <w:pPr>
        <w:pStyle w:val="BodyText"/>
        <w:rPr>
          <w:b/>
          <w:sz w:val="22"/>
          <w:szCs w:val="22"/>
        </w:rPr>
      </w:pPr>
    </w:p>
    <w:p w14:paraId="5BB73A3F" w14:textId="77777777" w:rsidR="00C92CBB" w:rsidRPr="001A305A" w:rsidRDefault="00C92CBB" w:rsidP="00C92CBB">
      <w:pPr>
        <w:pStyle w:val="BodyText"/>
        <w:spacing w:before="162"/>
        <w:rPr>
          <w:b/>
          <w:sz w:val="22"/>
          <w:szCs w:val="22"/>
        </w:rPr>
      </w:pPr>
    </w:p>
    <w:p w14:paraId="1F426C8A" w14:textId="77777777" w:rsidR="00C92CBB" w:rsidRPr="001A305A" w:rsidRDefault="00C92CBB" w:rsidP="00C92CBB">
      <w:pPr>
        <w:ind w:left="64"/>
        <w:rPr>
          <w:b/>
        </w:rPr>
      </w:pPr>
      <w:r w:rsidRPr="001A305A">
        <w:rPr>
          <w:b/>
          <w:noProof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6EE8A776" wp14:editId="6E6D3E1E">
                <wp:simplePos x="0" y="0"/>
                <wp:positionH relativeFrom="page">
                  <wp:posOffset>850900</wp:posOffset>
                </wp:positionH>
                <wp:positionV relativeFrom="paragraph">
                  <wp:posOffset>-475662</wp:posOffset>
                </wp:positionV>
                <wp:extent cx="5994400" cy="966469"/>
                <wp:effectExtent l="0" t="0" r="0" b="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94400" cy="966469"/>
                          <a:chOff x="0" y="0"/>
                          <a:chExt cx="5994400" cy="966469"/>
                        </a:xfrm>
                      </wpg:grpSpPr>
                      <pic:pic xmlns:pic="http://schemas.openxmlformats.org/drawingml/2006/picture">
                        <pic:nvPicPr>
                          <pic:cNvPr id="4" name="Image 4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0" cy="47536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Graphic 5"/>
                        <wps:cNvSpPr/>
                        <wps:spPr>
                          <a:xfrm>
                            <a:off x="4461255" y="368045"/>
                            <a:ext cx="583565" cy="5981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3565" h="598170">
                                <a:moveTo>
                                  <a:pt x="520860" y="45668"/>
                                </a:moveTo>
                                <a:lnTo>
                                  <a:pt x="0" y="580389"/>
                                </a:lnTo>
                                <a:lnTo>
                                  <a:pt x="18288" y="598169"/>
                                </a:lnTo>
                                <a:lnTo>
                                  <a:pt x="539127" y="63469"/>
                                </a:lnTo>
                                <a:lnTo>
                                  <a:pt x="520860" y="45668"/>
                                </a:lnTo>
                                <a:close/>
                              </a:path>
                              <a:path w="583565" h="598170">
                                <a:moveTo>
                                  <a:pt x="571507" y="36575"/>
                                </a:moveTo>
                                <a:lnTo>
                                  <a:pt x="529717" y="36575"/>
                                </a:lnTo>
                                <a:lnTo>
                                  <a:pt x="548005" y="54355"/>
                                </a:lnTo>
                                <a:lnTo>
                                  <a:pt x="539127" y="63469"/>
                                </a:lnTo>
                                <a:lnTo>
                                  <a:pt x="557276" y="81152"/>
                                </a:lnTo>
                                <a:lnTo>
                                  <a:pt x="571507" y="36575"/>
                                </a:lnTo>
                                <a:close/>
                              </a:path>
                              <a:path w="583565" h="598170">
                                <a:moveTo>
                                  <a:pt x="529717" y="36575"/>
                                </a:moveTo>
                                <a:lnTo>
                                  <a:pt x="520860" y="45668"/>
                                </a:lnTo>
                                <a:lnTo>
                                  <a:pt x="539127" y="63469"/>
                                </a:lnTo>
                                <a:lnTo>
                                  <a:pt x="548005" y="54355"/>
                                </a:lnTo>
                                <a:lnTo>
                                  <a:pt x="529717" y="36575"/>
                                </a:lnTo>
                                <a:close/>
                              </a:path>
                              <a:path w="583565" h="598170">
                                <a:moveTo>
                                  <a:pt x="583184" y="0"/>
                                </a:moveTo>
                                <a:lnTo>
                                  <a:pt x="502666" y="27939"/>
                                </a:lnTo>
                                <a:lnTo>
                                  <a:pt x="520860" y="45668"/>
                                </a:lnTo>
                                <a:lnTo>
                                  <a:pt x="529717" y="36575"/>
                                </a:lnTo>
                                <a:lnTo>
                                  <a:pt x="571507" y="36575"/>
                                </a:lnTo>
                                <a:lnTo>
                                  <a:pt x="5831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8C94DD" id="Group 3" o:spid="_x0000_s1026" style="position:absolute;margin-left:67pt;margin-top:-37.45pt;width:472pt;height:76.1pt;z-index:-251657216;mso-wrap-distance-left:0;mso-wrap-distance-right:0;mso-position-horizontal-relative:page" coordsize="59944,966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Pq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4" o:spid="_x0000_s1027" type="#_x0000_t75" style="position:absolute;width:59944;height:47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">
                  <v:imagedata r:id="rId6" o:title=""/>
                </v:shape>
                <v:shape id="Graphic 5" o:spid="_x0000_s1028" style="position:absolute;left:44612;top:3680;width:5836;height:5982;visibility:visible;mso-wrap-style:square;v-text-anchor:top" coordsize="583565,598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" path="m520860,45668l,580389r18288,17780l539127,63469,520860,45668xem571507,36575r-41790,l548005,54355r-8878,9114l557276,81152,571507,36575xem529717,36575r-8857,9093l539127,63469r8878,-9114l529717,36575xem583184,l502666,27939r18194,17729l529717,36575r41790,l583184,xe" fillcolor="red" stroked="f">
                  <v:path arrowok="t"/>
                </v:shape>
                <w10:wrap anchorx="page"/>
              </v:group>
            </w:pict>
          </mc:Fallback>
        </mc:AlternateContent>
      </w:r>
      <w:r w:rsidRPr="001A305A">
        <w:rPr>
          <w:b/>
        </w:rPr>
        <w:t>To</w:t>
      </w:r>
      <w:r w:rsidRPr="001A305A">
        <w:rPr>
          <w:b/>
          <w:spacing w:val="-1"/>
        </w:rPr>
        <w:t xml:space="preserve"> </w:t>
      </w:r>
      <w:r w:rsidRPr="001A305A">
        <w:rPr>
          <w:b/>
        </w:rPr>
        <w:t>run</w:t>
      </w:r>
      <w:r w:rsidRPr="001A305A">
        <w:rPr>
          <w:b/>
          <w:spacing w:val="-1"/>
        </w:rPr>
        <w:t xml:space="preserve"> </w:t>
      </w:r>
      <w:r w:rsidRPr="001A305A">
        <w:rPr>
          <w:b/>
        </w:rPr>
        <w:t xml:space="preserve">the </w:t>
      </w:r>
      <w:r w:rsidRPr="001A305A">
        <w:rPr>
          <w:b/>
          <w:spacing w:val="-2"/>
        </w:rPr>
        <w:t>application</w:t>
      </w:r>
    </w:p>
    <w:p w14:paraId="524AA1F4" w14:textId="77777777" w:rsidR="00C92CBB" w:rsidRPr="001A305A" w:rsidRDefault="00C92CBB" w:rsidP="00C92CBB">
      <w:pPr>
        <w:pStyle w:val="BodyText"/>
        <w:rPr>
          <w:b/>
          <w:sz w:val="22"/>
          <w:szCs w:val="22"/>
        </w:rPr>
      </w:pPr>
    </w:p>
    <w:p w14:paraId="38CFF364" w14:textId="77777777" w:rsidR="00AA5D5C" w:rsidRDefault="00AA5D5C" w:rsidP="00AA5D5C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40" w:lineRule="auto"/>
        <w:contextualSpacing w:val="0"/>
        <w:rPr>
          <w:b/>
          <w:bCs/>
        </w:rPr>
      </w:pPr>
      <w:r w:rsidRPr="00AA5D5C">
        <w:rPr>
          <w:b/>
          <w:bCs/>
        </w:rPr>
        <w:t xml:space="preserve">Python3 EmployeePromotion.py` </w:t>
      </w:r>
    </w:p>
    <w:p w14:paraId="7F92D9CF" w14:textId="1CB90831" w:rsidR="00AA5D5C" w:rsidRPr="00AA5D5C" w:rsidRDefault="00AA5D5C" w:rsidP="00AA5D5C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40" w:lineRule="auto"/>
        <w:contextualSpacing w:val="0"/>
        <w:rPr>
          <w:b/>
          <w:bCs/>
        </w:rPr>
      </w:pPr>
      <w:r w:rsidRPr="00AA5D5C">
        <w:rPr>
          <w:b/>
          <w:bCs/>
        </w:rPr>
        <w:t>`python3 fruit.py</w:t>
      </w:r>
    </w:p>
    <w:p w14:paraId="46973B11" w14:textId="77777777" w:rsidR="00C92CBB" w:rsidRPr="001A305A" w:rsidRDefault="00C92CBB" w:rsidP="00C92CBB">
      <w:pPr>
        <w:spacing w:before="1"/>
        <w:ind w:left="784" w:right="4498"/>
        <w:rPr>
          <w:b/>
        </w:rPr>
      </w:pPr>
    </w:p>
    <w:p w14:paraId="76998A75" w14:textId="1689075D" w:rsidR="00C92CBB" w:rsidRPr="001A305A" w:rsidRDefault="00C92CBB" w:rsidP="00D53F28">
      <w:pPr>
        <w:pStyle w:val="BodyText"/>
        <w:spacing w:before="72"/>
        <w:rPr>
          <w:b/>
          <w:sz w:val="22"/>
          <w:szCs w:val="22"/>
        </w:rPr>
      </w:pPr>
      <w:r w:rsidRPr="001A305A">
        <w:rPr>
          <w:b/>
          <w:noProof/>
          <w:sz w:val="22"/>
          <w:szCs w:val="22"/>
        </w:rPr>
        <w:lastRenderedPageBreak/>
        <mc:AlternateContent>
          <mc:Choice Requires="wpg">
            <w:drawing>
              <wp:anchor distT="0" distB="0" distL="0" distR="0" simplePos="0" relativeHeight="251660288" behindDoc="1" locked="0" layoutInCell="1" allowOverlap="1" wp14:anchorId="6FF50699" wp14:editId="260B059C">
                <wp:simplePos x="0" y="0"/>
                <wp:positionH relativeFrom="page">
                  <wp:posOffset>850900</wp:posOffset>
                </wp:positionH>
                <wp:positionV relativeFrom="paragraph">
                  <wp:posOffset>216116</wp:posOffset>
                </wp:positionV>
                <wp:extent cx="5994400" cy="876300"/>
                <wp:effectExtent l="0" t="0" r="0" b="0"/>
                <wp:wrapTopAndBottom/>
                <wp:docPr id="6" name="Group 6" descr="A black screen with blue text  AI-generated content may be incorrect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94400" cy="876300"/>
                          <a:chOff x="0" y="0"/>
                          <a:chExt cx="5994400" cy="876300"/>
                        </a:xfrm>
                      </wpg:grpSpPr>
                      <pic:pic xmlns:pic="http://schemas.openxmlformats.org/drawingml/2006/picture">
                        <pic:nvPicPr>
                          <pic:cNvPr id="7" name="Image 7" descr="A black screen with blue text  AI-generated content may be incorrect.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0" cy="8356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Graphic 8"/>
                        <wps:cNvSpPr/>
                        <wps:spPr>
                          <a:xfrm>
                            <a:off x="4347971" y="254000"/>
                            <a:ext cx="734695" cy="6223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4695" h="622300">
                                <a:moveTo>
                                  <a:pt x="668124" y="39393"/>
                                </a:moveTo>
                                <a:lnTo>
                                  <a:pt x="0" y="602360"/>
                                </a:lnTo>
                                <a:lnTo>
                                  <a:pt x="16255" y="621791"/>
                                </a:lnTo>
                                <a:lnTo>
                                  <a:pt x="684482" y="58844"/>
                                </a:lnTo>
                                <a:lnTo>
                                  <a:pt x="668124" y="39393"/>
                                </a:lnTo>
                                <a:close/>
                              </a:path>
                              <a:path w="734695" h="622300">
                                <a:moveTo>
                                  <a:pt x="721077" y="31241"/>
                                </a:moveTo>
                                <a:lnTo>
                                  <a:pt x="677799" y="31241"/>
                                </a:lnTo>
                                <a:lnTo>
                                  <a:pt x="694181" y="50672"/>
                                </a:lnTo>
                                <a:lnTo>
                                  <a:pt x="684482" y="58844"/>
                                </a:lnTo>
                                <a:lnTo>
                                  <a:pt x="700786" y="78231"/>
                                </a:lnTo>
                                <a:lnTo>
                                  <a:pt x="721077" y="31241"/>
                                </a:lnTo>
                                <a:close/>
                              </a:path>
                              <a:path w="734695" h="622300">
                                <a:moveTo>
                                  <a:pt x="677799" y="31241"/>
                                </a:moveTo>
                                <a:lnTo>
                                  <a:pt x="668124" y="39393"/>
                                </a:lnTo>
                                <a:lnTo>
                                  <a:pt x="684482" y="58844"/>
                                </a:lnTo>
                                <a:lnTo>
                                  <a:pt x="694181" y="50672"/>
                                </a:lnTo>
                                <a:lnTo>
                                  <a:pt x="677799" y="31241"/>
                                </a:lnTo>
                                <a:close/>
                              </a:path>
                              <a:path w="734695" h="622300">
                                <a:moveTo>
                                  <a:pt x="734567" y="0"/>
                                </a:moveTo>
                                <a:lnTo>
                                  <a:pt x="651763" y="19938"/>
                                </a:lnTo>
                                <a:lnTo>
                                  <a:pt x="668124" y="39393"/>
                                </a:lnTo>
                                <a:lnTo>
                                  <a:pt x="677799" y="31241"/>
                                </a:lnTo>
                                <a:lnTo>
                                  <a:pt x="721077" y="31241"/>
                                </a:lnTo>
                                <a:lnTo>
                                  <a:pt x="7345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504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30AE674" id="Group 6" o:spid="_x0000_s1026" alt="A black screen with blue text  AI-generated content may be incorrect." style="position:absolute;margin-left:67pt;margin-top:17pt;width:472pt;height:69pt;z-index:-251656192;mso-wrap-distance-left:0;mso-wrap-distance-right:0;mso-position-horizontal-relative:page" coordsize="59944,87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">
                <v:shape id="Image 7" o:spid="_x0000_s1027" type="#_x0000_t75" alt="A black screen with blue text  AI-generated content may be incorrect." style="position:absolute;width:59944;height:8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">
                  <v:imagedata r:id="rId8" o:title="A black screen with blue text  AI-generated content may be incorrect"/>
                </v:shape>
                <v:shape id="Graphic 8" o:spid="_x0000_s1028" style="position:absolute;left:43479;top:2540;width:7347;height:6223;visibility:visible;mso-wrap-style:square;v-text-anchor:top" coordsize="734695,622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" path="m668124,39393l,602360r16255,19431l684482,58844,668124,39393xem721077,31241r-43278,l694181,50672r-9699,8172l700786,78231,721077,31241xem677799,31241r-9675,8152l684482,58844r9699,-8172l677799,31241xem734567,l651763,19938r16361,19455l677799,31241r43278,l734567,xe" fillcolor="#c0504d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7B6196FF" w14:textId="77777777" w:rsidR="00C92CBB" w:rsidRPr="001A305A" w:rsidRDefault="00C92CBB" w:rsidP="00C92CBB">
      <w:pPr>
        <w:spacing w:line="480" w:lineRule="auto"/>
        <w:ind w:left="64" w:right="6749"/>
        <w:rPr>
          <w:b/>
        </w:rPr>
      </w:pPr>
      <w:r w:rsidRPr="001A305A">
        <w:rPr>
          <w:b/>
        </w:rPr>
        <w:t>To run the testcase python3 -m</w:t>
      </w:r>
      <w:r w:rsidRPr="001A305A">
        <w:rPr>
          <w:b/>
          <w:spacing w:val="-3"/>
        </w:rPr>
        <w:t xml:space="preserve"> </w:t>
      </w:r>
      <w:r w:rsidRPr="001A305A">
        <w:rPr>
          <w:b/>
          <w:spacing w:val="-2"/>
        </w:rPr>
        <w:t>unittest</w:t>
      </w:r>
    </w:p>
    <w:p w14:paraId="7D507402" w14:textId="77777777" w:rsidR="00C92CBB" w:rsidRPr="001A305A" w:rsidRDefault="00D53F28" w:rsidP="00C92CBB">
      <w:pPr>
        <w:spacing w:line="480" w:lineRule="auto"/>
        <w:rPr>
          <w:b/>
        </w:rPr>
      </w:pPr>
      <w:r w:rsidRPr="001A305A">
        <w:rPr>
          <w:noProof/>
        </w:rPr>
        <w:drawing>
          <wp:inline distT="0" distB="0" distL="0" distR="0" wp14:anchorId="4C2E6A07" wp14:editId="2BA65C05">
            <wp:extent cx="5570220" cy="2369185"/>
            <wp:effectExtent l="0" t="0" r="0" b="0"/>
            <wp:docPr id="9" name="Image 9" descr="A screenshot of a computer  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9" descr="A screenshot of a computer  AI-generated content may be incorrect.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70689" cy="2369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3D323" w14:textId="77777777" w:rsidR="00D53F28" w:rsidRPr="001A305A" w:rsidRDefault="00D53F28" w:rsidP="00C92CBB">
      <w:pPr>
        <w:spacing w:line="480" w:lineRule="auto"/>
        <w:rPr>
          <w:b/>
        </w:rPr>
      </w:pPr>
    </w:p>
    <w:p w14:paraId="0547C148" w14:textId="77777777" w:rsidR="00D53F28" w:rsidRPr="001A305A" w:rsidRDefault="00D53F28" w:rsidP="00D53F28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before="245" w:after="0" w:line="240" w:lineRule="auto"/>
        <w:ind w:right="116"/>
        <w:contextualSpacing w:val="0"/>
        <w:rPr>
          <w:b/>
        </w:rPr>
      </w:pPr>
      <w:r w:rsidRPr="001A305A">
        <w:rPr>
          <w:b/>
        </w:rPr>
        <w:t>Once</w:t>
      </w:r>
      <w:r w:rsidRPr="001A305A">
        <w:rPr>
          <w:b/>
          <w:spacing w:val="-4"/>
        </w:rPr>
        <w:t xml:space="preserve"> </w:t>
      </w:r>
      <w:r w:rsidRPr="001A305A">
        <w:rPr>
          <w:b/>
        </w:rPr>
        <w:t>you</w:t>
      </w:r>
      <w:r w:rsidRPr="001A305A">
        <w:rPr>
          <w:b/>
          <w:spacing w:val="-3"/>
        </w:rPr>
        <w:t xml:space="preserve"> </w:t>
      </w:r>
      <w:r w:rsidRPr="001A305A">
        <w:rPr>
          <w:b/>
        </w:rPr>
        <w:t>are</w:t>
      </w:r>
      <w:r w:rsidRPr="001A305A">
        <w:rPr>
          <w:b/>
          <w:spacing w:val="-5"/>
        </w:rPr>
        <w:t xml:space="preserve"> </w:t>
      </w:r>
      <w:r w:rsidRPr="001A305A">
        <w:rPr>
          <w:b/>
        </w:rPr>
        <w:t>done</w:t>
      </w:r>
      <w:r w:rsidRPr="001A305A">
        <w:rPr>
          <w:b/>
          <w:spacing w:val="-5"/>
        </w:rPr>
        <w:t xml:space="preserve"> </w:t>
      </w:r>
      <w:r w:rsidRPr="001A305A">
        <w:rPr>
          <w:b/>
        </w:rPr>
        <w:t>with</w:t>
      </w:r>
      <w:r w:rsidRPr="001A305A">
        <w:rPr>
          <w:b/>
          <w:spacing w:val="-6"/>
        </w:rPr>
        <w:t xml:space="preserve"> </w:t>
      </w:r>
      <w:r w:rsidRPr="001A305A">
        <w:rPr>
          <w:b/>
        </w:rPr>
        <w:t>development</w:t>
      </w:r>
      <w:r w:rsidRPr="001A305A">
        <w:rPr>
          <w:b/>
          <w:spacing w:val="-3"/>
        </w:rPr>
        <w:t xml:space="preserve"> </w:t>
      </w:r>
      <w:r w:rsidRPr="001A305A">
        <w:rPr>
          <w:b/>
        </w:rPr>
        <w:t>and</w:t>
      </w:r>
      <w:r w:rsidRPr="001A305A">
        <w:rPr>
          <w:b/>
          <w:spacing w:val="-5"/>
        </w:rPr>
        <w:t xml:space="preserve"> </w:t>
      </w:r>
      <w:r w:rsidRPr="001A305A">
        <w:rPr>
          <w:b/>
        </w:rPr>
        <w:t>ready</w:t>
      </w:r>
      <w:r w:rsidRPr="001A305A">
        <w:rPr>
          <w:b/>
          <w:spacing w:val="-5"/>
        </w:rPr>
        <w:t xml:space="preserve"> </w:t>
      </w:r>
      <w:r w:rsidRPr="001A305A">
        <w:rPr>
          <w:b/>
        </w:rPr>
        <w:t>with</w:t>
      </w:r>
      <w:r w:rsidRPr="001A305A">
        <w:rPr>
          <w:b/>
          <w:spacing w:val="-3"/>
        </w:rPr>
        <w:t xml:space="preserve"> </w:t>
      </w:r>
      <w:r w:rsidRPr="001A305A">
        <w:rPr>
          <w:b/>
        </w:rPr>
        <w:t>submission,</w:t>
      </w:r>
      <w:r w:rsidRPr="001A305A">
        <w:rPr>
          <w:b/>
          <w:spacing w:val="-5"/>
        </w:rPr>
        <w:t xml:space="preserve"> </w:t>
      </w:r>
      <w:r w:rsidRPr="001A305A">
        <w:rPr>
          <w:b/>
        </w:rPr>
        <w:t>you</w:t>
      </w:r>
      <w:r w:rsidRPr="001A305A">
        <w:rPr>
          <w:b/>
          <w:spacing w:val="-3"/>
        </w:rPr>
        <w:t xml:space="preserve"> </w:t>
      </w:r>
      <w:r w:rsidRPr="001A305A">
        <w:rPr>
          <w:b/>
        </w:rPr>
        <w:t>may</w:t>
      </w:r>
      <w:r w:rsidRPr="001A305A">
        <w:rPr>
          <w:b/>
          <w:spacing w:val="-5"/>
        </w:rPr>
        <w:t xml:space="preserve"> </w:t>
      </w:r>
      <w:r w:rsidRPr="001A305A">
        <w:rPr>
          <w:b/>
        </w:rPr>
        <w:t>navigate</w:t>
      </w:r>
      <w:r w:rsidRPr="001A305A">
        <w:rPr>
          <w:b/>
          <w:spacing w:val="-4"/>
        </w:rPr>
        <w:t xml:space="preserve"> </w:t>
      </w:r>
      <w:r w:rsidRPr="001A305A">
        <w:rPr>
          <w:b/>
        </w:rPr>
        <w:t>to the previous tab and submit the workspace. It is mandatory to click on “Submit Assessment” after you are done with code.</w:t>
      </w:r>
    </w:p>
    <w:p w14:paraId="69EAB570" w14:textId="179BB9AA" w:rsidR="00D53F28" w:rsidRDefault="00D53F28" w:rsidP="00C92CBB">
      <w:pPr>
        <w:spacing w:line="480" w:lineRule="auto"/>
        <w:rPr>
          <w:b/>
          <w:sz w:val="24"/>
        </w:rPr>
        <w:sectPr w:rsidR="00D53F28" w:rsidSect="00C92CBB">
          <w:pgSz w:w="11940" w:h="16860"/>
          <w:pgMar w:top="1860" w:right="1133" w:bottom="280" w:left="1275" w:header="720" w:footer="720" w:gutter="0"/>
          <w:cols w:space="720"/>
        </w:sectPr>
      </w:pPr>
    </w:p>
    <w:p w14:paraId="6C3F6CD1" w14:textId="2B629412" w:rsidR="00C92CBB" w:rsidRDefault="00C92CBB" w:rsidP="00C92CBB">
      <w:pPr>
        <w:pStyle w:val="BodyText"/>
        <w:ind w:left="65" w:right="-101"/>
        <w:rPr>
          <w:sz w:val="20"/>
        </w:rPr>
      </w:pPr>
    </w:p>
    <w:p w14:paraId="42736D4B" w14:textId="77777777" w:rsidR="00C92CBB" w:rsidRPr="00C92CBB" w:rsidRDefault="00C92CBB" w:rsidP="00C92CBB"/>
    <w:p w14:paraId="75B5ECC4" w14:textId="77777777" w:rsidR="008E5D69" w:rsidRDefault="008E5D69"/>
    <w:sectPr w:rsidR="008E5D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F6FAC"/>
    <w:multiLevelType w:val="multilevel"/>
    <w:tmpl w:val="E01AF6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445EF3"/>
    <w:multiLevelType w:val="hybridMultilevel"/>
    <w:tmpl w:val="93E43F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B35E2"/>
    <w:multiLevelType w:val="hybridMultilevel"/>
    <w:tmpl w:val="C988F1C0"/>
    <w:lvl w:ilvl="0" w:tplc="40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" w15:restartNumberingAfterBreak="0">
    <w:nsid w:val="0FC36557"/>
    <w:multiLevelType w:val="multilevel"/>
    <w:tmpl w:val="24204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0A1CE4"/>
    <w:multiLevelType w:val="hybridMultilevel"/>
    <w:tmpl w:val="14045DF4"/>
    <w:lvl w:ilvl="0" w:tplc="E37001EC">
      <w:start w:val="1"/>
      <w:numFmt w:val="decimal"/>
      <w:lvlText w:val="%1."/>
      <w:lvlJc w:val="left"/>
      <w:pPr>
        <w:ind w:left="119" w:hanging="184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97"/>
        <w:sz w:val="22"/>
        <w:szCs w:val="22"/>
        <w:lang w:val="en-US" w:eastAsia="en-US" w:bidi="ar-SA"/>
      </w:rPr>
    </w:lvl>
    <w:lvl w:ilvl="1" w:tplc="03D685CA">
      <w:numFmt w:val="bullet"/>
      <w:lvlText w:val="●"/>
      <w:lvlJc w:val="left"/>
      <w:pPr>
        <w:ind w:left="784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221CD6FA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ar-SA"/>
      </w:rPr>
    </w:lvl>
    <w:lvl w:ilvl="3" w:tplc="C7D6D6BC">
      <w:numFmt w:val="bullet"/>
      <w:lvlText w:val="•"/>
      <w:lvlJc w:val="left"/>
      <w:pPr>
        <w:ind w:left="2724" w:hanging="360"/>
      </w:pPr>
      <w:rPr>
        <w:rFonts w:hint="default"/>
        <w:lang w:val="en-US" w:eastAsia="en-US" w:bidi="ar-SA"/>
      </w:rPr>
    </w:lvl>
    <w:lvl w:ilvl="4" w:tplc="A2AE5F5C">
      <w:numFmt w:val="bullet"/>
      <w:lvlText w:val="•"/>
      <w:lvlJc w:val="left"/>
      <w:pPr>
        <w:ind w:left="3697" w:hanging="360"/>
      </w:pPr>
      <w:rPr>
        <w:rFonts w:hint="default"/>
        <w:lang w:val="en-US" w:eastAsia="en-US" w:bidi="ar-SA"/>
      </w:rPr>
    </w:lvl>
    <w:lvl w:ilvl="5" w:tplc="DDCA15C8">
      <w:numFmt w:val="bullet"/>
      <w:lvlText w:val="•"/>
      <w:lvlJc w:val="left"/>
      <w:pPr>
        <w:ind w:left="4669" w:hanging="360"/>
      </w:pPr>
      <w:rPr>
        <w:rFonts w:hint="default"/>
        <w:lang w:val="en-US" w:eastAsia="en-US" w:bidi="ar-SA"/>
      </w:rPr>
    </w:lvl>
    <w:lvl w:ilvl="6" w:tplc="0F9074B0">
      <w:numFmt w:val="bullet"/>
      <w:lvlText w:val="•"/>
      <w:lvlJc w:val="left"/>
      <w:pPr>
        <w:ind w:left="5642" w:hanging="360"/>
      </w:pPr>
      <w:rPr>
        <w:rFonts w:hint="default"/>
        <w:lang w:val="en-US" w:eastAsia="en-US" w:bidi="ar-SA"/>
      </w:rPr>
    </w:lvl>
    <w:lvl w:ilvl="7" w:tplc="00484C44">
      <w:numFmt w:val="bullet"/>
      <w:lvlText w:val="•"/>
      <w:lvlJc w:val="left"/>
      <w:pPr>
        <w:ind w:left="6614" w:hanging="360"/>
      </w:pPr>
      <w:rPr>
        <w:rFonts w:hint="default"/>
        <w:lang w:val="en-US" w:eastAsia="en-US" w:bidi="ar-SA"/>
      </w:rPr>
    </w:lvl>
    <w:lvl w:ilvl="8" w:tplc="4DEA8088">
      <w:numFmt w:val="bullet"/>
      <w:lvlText w:val="•"/>
      <w:lvlJc w:val="left"/>
      <w:pPr>
        <w:ind w:left="7587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343351E"/>
    <w:multiLevelType w:val="hybridMultilevel"/>
    <w:tmpl w:val="444A4514"/>
    <w:lvl w:ilvl="0" w:tplc="FFFFFFFF">
      <w:numFmt w:val="bullet"/>
      <w:lvlText w:val="-"/>
      <w:lvlJc w:val="left"/>
      <w:pPr>
        <w:ind w:left="784" w:hanging="360"/>
      </w:pPr>
      <w:rPr>
        <w:rFonts w:ascii="Aptos" w:eastAsiaTheme="minorHAnsi" w:hAnsi="Aptos" w:cstheme="minorBidi" w:hint="default"/>
      </w:rPr>
    </w:lvl>
    <w:lvl w:ilvl="1" w:tplc="664270D8">
      <w:numFmt w:val="bullet"/>
      <w:lvlText w:val="-"/>
      <w:lvlJc w:val="left"/>
      <w:pPr>
        <w:ind w:left="1504" w:hanging="360"/>
      </w:pPr>
      <w:rPr>
        <w:rFonts w:ascii="Aptos" w:eastAsiaTheme="minorHAnsi" w:hAnsi="Aptos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6" w15:restartNumberingAfterBreak="0">
    <w:nsid w:val="17695986"/>
    <w:multiLevelType w:val="hybridMultilevel"/>
    <w:tmpl w:val="876CC372"/>
    <w:lvl w:ilvl="0" w:tplc="664270D8">
      <w:numFmt w:val="bullet"/>
      <w:lvlText w:val="-"/>
      <w:lvlJc w:val="left"/>
      <w:pPr>
        <w:ind w:left="620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7" w15:restartNumberingAfterBreak="0">
    <w:nsid w:val="18577A19"/>
    <w:multiLevelType w:val="hybridMultilevel"/>
    <w:tmpl w:val="7D0C92BA"/>
    <w:lvl w:ilvl="0" w:tplc="664270D8">
      <w:numFmt w:val="bullet"/>
      <w:lvlText w:val="-"/>
      <w:lvlJc w:val="left"/>
      <w:pPr>
        <w:ind w:left="556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2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</w:abstractNum>
  <w:abstractNum w:abstractNumId="8" w15:restartNumberingAfterBreak="0">
    <w:nsid w:val="1ABD687C"/>
    <w:multiLevelType w:val="hybridMultilevel"/>
    <w:tmpl w:val="6BE84270"/>
    <w:lvl w:ilvl="0" w:tplc="40090001">
      <w:start w:val="1"/>
      <w:numFmt w:val="bullet"/>
      <w:lvlText w:val=""/>
      <w:lvlJc w:val="left"/>
      <w:pPr>
        <w:ind w:left="137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9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1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3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5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7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9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1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36" w:hanging="360"/>
      </w:pPr>
      <w:rPr>
        <w:rFonts w:ascii="Wingdings" w:hAnsi="Wingdings" w:hint="default"/>
      </w:rPr>
    </w:lvl>
  </w:abstractNum>
  <w:abstractNum w:abstractNumId="9" w15:restartNumberingAfterBreak="0">
    <w:nsid w:val="1C56588C"/>
    <w:multiLevelType w:val="hybridMultilevel"/>
    <w:tmpl w:val="6E38DE32"/>
    <w:lvl w:ilvl="0" w:tplc="4009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7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</w:abstractNum>
  <w:abstractNum w:abstractNumId="10" w15:restartNumberingAfterBreak="0">
    <w:nsid w:val="1F1B7983"/>
    <w:multiLevelType w:val="hybridMultilevel"/>
    <w:tmpl w:val="ECEA64A6"/>
    <w:lvl w:ilvl="0" w:tplc="664270D8">
      <w:numFmt w:val="bullet"/>
      <w:lvlText w:val="-"/>
      <w:lvlJc w:val="left"/>
      <w:pPr>
        <w:ind w:left="784" w:hanging="360"/>
      </w:pPr>
      <w:rPr>
        <w:rFonts w:ascii="Aptos" w:eastAsiaTheme="minorHAnsi" w:hAnsi="Aptos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1" w15:restartNumberingAfterBreak="0">
    <w:nsid w:val="20616C92"/>
    <w:multiLevelType w:val="hybridMultilevel"/>
    <w:tmpl w:val="824ABEBE"/>
    <w:lvl w:ilvl="0" w:tplc="9738C790">
      <w:numFmt w:val="bullet"/>
      <w:lvlText w:val="-"/>
      <w:lvlJc w:val="left"/>
      <w:pPr>
        <w:ind w:left="556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2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</w:abstractNum>
  <w:abstractNum w:abstractNumId="12" w15:restartNumberingAfterBreak="0">
    <w:nsid w:val="24034007"/>
    <w:multiLevelType w:val="multilevel"/>
    <w:tmpl w:val="3BD491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735D32"/>
    <w:multiLevelType w:val="multilevel"/>
    <w:tmpl w:val="4336D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71C1545"/>
    <w:multiLevelType w:val="hybridMultilevel"/>
    <w:tmpl w:val="0F1E44CA"/>
    <w:lvl w:ilvl="0" w:tplc="664270D8">
      <w:numFmt w:val="bullet"/>
      <w:lvlText w:val="-"/>
      <w:lvlJc w:val="left"/>
      <w:pPr>
        <w:ind w:left="556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2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</w:abstractNum>
  <w:abstractNum w:abstractNumId="15" w15:restartNumberingAfterBreak="0">
    <w:nsid w:val="277601FB"/>
    <w:multiLevelType w:val="hybridMultilevel"/>
    <w:tmpl w:val="438220F8"/>
    <w:lvl w:ilvl="0" w:tplc="40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6" w15:restartNumberingAfterBreak="0">
    <w:nsid w:val="28B565CC"/>
    <w:multiLevelType w:val="multilevel"/>
    <w:tmpl w:val="303CC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AC5447"/>
    <w:multiLevelType w:val="hybridMultilevel"/>
    <w:tmpl w:val="99DE3FFA"/>
    <w:lvl w:ilvl="0" w:tplc="664270D8">
      <w:numFmt w:val="bullet"/>
      <w:lvlText w:val="-"/>
      <w:lvlJc w:val="left"/>
      <w:pPr>
        <w:ind w:left="556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2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</w:abstractNum>
  <w:abstractNum w:abstractNumId="18" w15:restartNumberingAfterBreak="0">
    <w:nsid w:val="31A96AA8"/>
    <w:multiLevelType w:val="hybridMultilevel"/>
    <w:tmpl w:val="D51E8AC6"/>
    <w:lvl w:ilvl="0" w:tplc="40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9" w15:restartNumberingAfterBreak="0">
    <w:nsid w:val="3586199E"/>
    <w:multiLevelType w:val="multilevel"/>
    <w:tmpl w:val="06147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64117F5"/>
    <w:multiLevelType w:val="multilevel"/>
    <w:tmpl w:val="AEA6A6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6D53DD6"/>
    <w:multiLevelType w:val="hybridMultilevel"/>
    <w:tmpl w:val="DC94A71A"/>
    <w:lvl w:ilvl="0" w:tplc="40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2" w15:restartNumberingAfterBreak="0">
    <w:nsid w:val="36E07D9B"/>
    <w:multiLevelType w:val="multilevel"/>
    <w:tmpl w:val="D5FA5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7200D3B"/>
    <w:multiLevelType w:val="multilevel"/>
    <w:tmpl w:val="84682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78365E1"/>
    <w:multiLevelType w:val="hybridMultilevel"/>
    <w:tmpl w:val="8916A486"/>
    <w:lvl w:ilvl="0" w:tplc="664270D8">
      <w:numFmt w:val="bullet"/>
      <w:lvlText w:val="-"/>
      <w:lvlJc w:val="left"/>
      <w:pPr>
        <w:ind w:left="620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5" w15:restartNumberingAfterBreak="0">
    <w:nsid w:val="395B0462"/>
    <w:multiLevelType w:val="hybridMultilevel"/>
    <w:tmpl w:val="B4628E8E"/>
    <w:lvl w:ilvl="0" w:tplc="40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6" w15:restartNumberingAfterBreak="0">
    <w:nsid w:val="39844A42"/>
    <w:multiLevelType w:val="hybridMultilevel"/>
    <w:tmpl w:val="47F63484"/>
    <w:lvl w:ilvl="0" w:tplc="4009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218C5042">
      <w:start w:val="1"/>
      <w:numFmt w:val="bullet"/>
      <w:lvlText w:val="-"/>
      <w:lvlJc w:val="left"/>
      <w:pPr>
        <w:ind w:left="1276" w:hanging="360"/>
      </w:pPr>
      <w:rPr>
        <w:rFonts w:ascii="Aptos" w:eastAsiaTheme="minorHAnsi" w:hAnsi="Aptos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</w:abstractNum>
  <w:abstractNum w:abstractNumId="27" w15:restartNumberingAfterBreak="0">
    <w:nsid w:val="3B9F0256"/>
    <w:multiLevelType w:val="hybridMultilevel"/>
    <w:tmpl w:val="DDEC6622"/>
    <w:lvl w:ilvl="0" w:tplc="664270D8">
      <w:numFmt w:val="bullet"/>
      <w:lvlText w:val="-"/>
      <w:lvlJc w:val="left"/>
      <w:pPr>
        <w:ind w:left="556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2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</w:abstractNum>
  <w:abstractNum w:abstractNumId="28" w15:restartNumberingAfterBreak="0">
    <w:nsid w:val="3C0B3897"/>
    <w:multiLevelType w:val="multilevel"/>
    <w:tmpl w:val="71A2E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C0E2022"/>
    <w:multiLevelType w:val="multilevel"/>
    <w:tmpl w:val="C950B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3DB6DD6"/>
    <w:multiLevelType w:val="hybridMultilevel"/>
    <w:tmpl w:val="08482582"/>
    <w:lvl w:ilvl="0" w:tplc="40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1" w15:restartNumberingAfterBreak="0">
    <w:nsid w:val="464B0134"/>
    <w:multiLevelType w:val="hybridMultilevel"/>
    <w:tmpl w:val="AB240812"/>
    <w:lvl w:ilvl="0" w:tplc="664270D8">
      <w:numFmt w:val="bullet"/>
      <w:lvlText w:val="-"/>
      <w:lvlJc w:val="left"/>
      <w:pPr>
        <w:ind w:left="784" w:hanging="360"/>
      </w:pPr>
      <w:rPr>
        <w:rFonts w:ascii="Aptos" w:eastAsiaTheme="minorHAnsi" w:hAnsi="Aptos" w:cstheme="minorBidi" w:hint="default"/>
      </w:rPr>
    </w:lvl>
    <w:lvl w:ilvl="1" w:tplc="4009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32" w15:restartNumberingAfterBreak="0">
    <w:nsid w:val="482629C1"/>
    <w:multiLevelType w:val="hybridMultilevel"/>
    <w:tmpl w:val="5652F25A"/>
    <w:lvl w:ilvl="0" w:tplc="4009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7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</w:abstractNum>
  <w:abstractNum w:abstractNumId="33" w15:restartNumberingAfterBreak="0">
    <w:nsid w:val="48E126A7"/>
    <w:multiLevelType w:val="multilevel"/>
    <w:tmpl w:val="39D4F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D882EBB"/>
    <w:multiLevelType w:val="multilevel"/>
    <w:tmpl w:val="F2CC1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DA164C8"/>
    <w:multiLevelType w:val="multilevel"/>
    <w:tmpl w:val="47E0D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EEC03EF"/>
    <w:multiLevelType w:val="hybridMultilevel"/>
    <w:tmpl w:val="79D2FC2C"/>
    <w:lvl w:ilvl="0" w:tplc="4009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7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</w:abstractNum>
  <w:abstractNum w:abstractNumId="37" w15:restartNumberingAfterBreak="0">
    <w:nsid w:val="4FF363DE"/>
    <w:multiLevelType w:val="multilevel"/>
    <w:tmpl w:val="3160A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1FF6E77"/>
    <w:multiLevelType w:val="multilevel"/>
    <w:tmpl w:val="10B09A5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DD90C46"/>
    <w:multiLevelType w:val="hybridMultilevel"/>
    <w:tmpl w:val="C2AA8BFC"/>
    <w:lvl w:ilvl="0" w:tplc="664270D8">
      <w:start w:val="1"/>
      <w:numFmt w:val="bullet"/>
      <w:lvlText w:val="-"/>
      <w:lvlJc w:val="left"/>
      <w:pPr>
        <w:ind w:left="556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2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</w:abstractNum>
  <w:abstractNum w:abstractNumId="40" w15:restartNumberingAfterBreak="0">
    <w:nsid w:val="601A11D5"/>
    <w:multiLevelType w:val="hybridMultilevel"/>
    <w:tmpl w:val="E19235A0"/>
    <w:lvl w:ilvl="0" w:tplc="40090001">
      <w:start w:val="1"/>
      <w:numFmt w:val="bullet"/>
      <w:lvlText w:val=""/>
      <w:lvlJc w:val="left"/>
      <w:pPr>
        <w:ind w:left="55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7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</w:abstractNum>
  <w:abstractNum w:abstractNumId="41" w15:restartNumberingAfterBreak="0">
    <w:nsid w:val="673B1A38"/>
    <w:multiLevelType w:val="multilevel"/>
    <w:tmpl w:val="32568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A9F3142"/>
    <w:multiLevelType w:val="multilevel"/>
    <w:tmpl w:val="CEB0B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78E5196"/>
    <w:multiLevelType w:val="multilevel"/>
    <w:tmpl w:val="22E27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7D56618"/>
    <w:multiLevelType w:val="multilevel"/>
    <w:tmpl w:val="F7B2F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82914E5"/>
    <w:multiLevelType w:val="hybridMultilevel"/>
    <w:tmpl w:val="4B289708"/>
    <w:lvl w:ilvl="0" w:tplc="664270D8">
      <w:numFmt w:val="bullet"/>
      <w:lvlText w:val="-"/>
      <w:lvlJc w:val="left"/>
      <w:pPr>
        <w:ind w:left="556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2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</w:abstractNum>
  <w:num w:numId="1" w16cid:durableId="1856571152">
    <w:abstractNumId w:val="4"/>
  </w:num>
  <w:num w:numId="2" w16cid:durableId="763111557">
    <w:abstractNumId w:val="29"/>
  </w:num>
  <w:num w:numId="3" w16cid:durableId="871310254">
    <w:abstractNumId w:val="29"/>
    <w:lvlOverride w:ilvl="1">
      <w:lvl w:ilvl="1">
        <w:numFmt w:val="decimal"/>
        <w:lvlText w:val="%2."/>
        <w:lvlJc w:val="left"/>
      </w:lvl>
    </w:lvlOverride>
  </w:num>
  <w:num w:numId="4" w16cid:durableId="1836064457">
    <w:abstractNumId w:val="25"/>
  </w:num>
  <w:num w:numId="5" w16cid:durableId="1807969092">
    <w:abstractNumId w:val="11"/>
  </w:num>
  <w:num w:numId="6" w16cid:durableId="473527316">
    <w:abstractNumId w:val="26"/>
  </w:num>
  <w:num w:numId="7" w16cid:durableId="60911880">
    <w:abstractNumId w:val="2"/>
  </w:num>
  <w:num w:numId="8" w16cid:durableId="1506017804">
    <w:abstractNumId w:val="7"/>
  </w:num>
  <w:num w:numId="9" w16cid:durableId="1893732931">
    <w:abstractNumId w:val="24"/>
  </w:num>
  <w:num w:numId="10" w16cid:durableId="2066638527">
    <w:abstractNumId w:val="27"/>
  </w:num>
  <w:num w:numId="11" w16cid:durableId="552546808">
    <w:abstractNumId w:val="36"/>
  </w:num>
  <w:num w:numId="12" w16cid:durableId="778598552">
    <w:abstractNumId w:val="21"/>
  </w:num>
  <w:num w:numId="13" w16cid:durableId="1260480482">
    <w:abstractNumId w:val="14"/>
  </w:num>
  <w:num w:numId="14" w16cid:durableId="2033533646">
    <w:abstractNumId w:val="6"/>
  </w:num>
  <w:num w:numId="15" w16cid:durableId="253364214">
    <w:abstractNumId w:val="45"/>
  </w:num>
  <w:num w:numId="16" w16cid:durableId="1469593686">
    <w:abstractNumId w:val="40"/>
  </w:num>
  <w:num w:numId="17" w16cid:durableId="252595295">
    <w:abstractNumId w:val="15"/>
  </w:num>
  <w:num w:numId="18" w16cid:durableId="276255260">
    <w:abstractNumId w:val="17"/>
  </w:num>
  <w:num w:numId="19" w16cid:durableId="813369835">
    <w:abstractNumId w:val="9"/>
  </w:num>
  <w:num w:numId="20" w16cid:durableId="2025355112">
    <w:abstractNumId w:val="18"/>
  </w:num>
  <w:num w:numId="21" w16cid:durableId="1074359355">
    <w:abstractNumId w:val="39"/>
  </w:num>
  <w:num w:numId="22" w16cid:durableId="2044015316">
    <w:abstractNumId w:val="32"/>
  </w:num>
  <w:num w:numId="23" w16cid:durableId="592125314">
    <w:abstractNumId w:val="42"/>
  </w:num>
  <w:num w:numId="24" w16cid:durableId="231737556">
    <w:abstractNumId w:val="19"/>
  </w:num>
  <w:num w:numId="25" w16cid:durableId="1874726502">
    <w:abstractNumId w:val="37"/>
  </w:num>
  <w:num w:numId="26" w16cid:durableId="938293402">
    <w:abstractNumId w:val="3"/>
  </w:num>
  <w:num w:numId="27" w16cid:durableId="300380812">
    <w:abstractNumId w:val="30"/>
  </w:num>
  <w:num w:numId="28" w16cid:durableId="1703284569">
    <w:abstractNumId w:val="10"/>
  </w:num>
  <w:num w:numId="29" w16cid:durableId="606931616">
    <w:abstractNumId w:val="31"/>
  </w:num>
  <w:num w:numId="30" w16cid:durableId="106899792">
    <w:abstractNumId w:val="5"/>
  </w:num>
  <w:num w:numId="31" w16cid:durableId="593591504">
    <w:abstractNumId w:val="43"/>
  </w:num>
  <w:num w:numId="32" w16cid:durableId="247614536">
    <w:abstractNumId w:val="22"/>
  </w:num>
  <w:num w:numId="33" w16cid:durableId="2128423477">
    <w:abstractNumId w:val="28"/>
  </w:num>
  <w:num w:numId="34" w16cid:durableId="102505465">
    <w:abstractNumId w:val="41"/>
  </w:num>
  <w:num w:numId="35" w16cid:durableId="422991975">
    <w:abstractNumId w:val="35"/>
  </w:num>
  <w:num w:numId="36" w16cid:durableId="574247580">
    <w:abstractNumId w:val="1"/>
  </w:num>
  <w:num w:numId="37" w16cid:durableId="940062614">
    <w:abstractNumId w:val="20"/>
  </w:num>
  <w:num w:numId="38" w16cid:durableId="932593958">
    <w:abstractNumId w:val="8"/>
  </w:num>
  <w:num w:numId="39" w16cid:durableId="1532307605">
    <w:abstractNumId w:val="12"/>
  </w:num>
  <w:num w:numId="40" w16cid:durableId="1551574629">
    <w:abstractNumId w:val="0"/>
  </w:num>
  <w:num w:numId="41" w16cid:durableId="850997870">
    <w:abstractNumId w:val="23"/>
  </w:num>
  <w:num w:numId="42" w16cid:durableId="2005934439">
    <w:abstractNumId w:val="38"/>
  </w:num>
  <w:num w:numId="43" w16cid:durableId="193423665">
    <w:abstractNumId w:val="34"/>
  </w:num>
  <w:num w:numId="44" w16cid:durableId="1671564455">
    <w:abstractNumId w:val="44"/>
  </w:num>
  <w:num w:numId="45" w16cid:durableId="467624688">
    <w:abstractNumId w:val="16"/>
  </w:num>
  <w:num w:numId="46" w16cid:durableId="1031758685">
    <w:abstractNumId w:val="13"/>
  </w:num>
  <w:num w:numId="47" w16cid:durableId="19499692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SxMDe1tDAyNjezMLdU0lEKTi0uzszPAykwrAUAbEQi0SwAAAA="/>
  </w:docVars>
  <w:rsids>
    <w:rsidRoot w:val="00C92CBB"/>
    <w:rsid w:val="000347FD"/>
    <w:rsid w:val="00080EDC"/>
    <w:rsid w:val="000B1EC9"/>
    <w:rsid w:val="0012084D"/>
    <w:rsid w:val="00156910"/>
    <w:rsid w:val="001A305A"/>
    <w:rsid w:val="002334D4"/>
    <w:rsid w:val="00283DC1"/>
    <w:rsid w:val="002B4D1D"/>
    <w:rsid w:val="002C4DA6"/>
    <w:rsid w:val="002D63A6"/>
    <w:rsid w:val="00333D3E"/>
    <w:rsid w:val="003546AC"/>
    <w:rsid w:val="00386084"/>
    <w:rsid w:val="0041559F"/>
    <w:rsid w:val="004E10AE"/>
    <w:rsid w:val="005568A1"/>
    <w:rsid w:val="00572D05"/>
    <w:rsid w:val="006A3285"/>
    <w:rsid w:val="007839CE"/>
    <w:rsid w:val="00785D75"/>
    <w:rsid w:val="007E72DA"/>
    <w:rsid w:val="008E5D69"/>
    <w:rsid w:val="008F357F"/>
    <w:rsid w:val="00912816"/>
    <w:rsid w:val="00916BAF"/>
    <w:rsid w:val="00947F0F"/>
    <w:rsid w:val="00A173C6"/>
    <w:rsid w:val="00A62EA3"/>
    <w:rsid w:val="00AA5D5C"/>
    <w:rsid w:val="00AC52C4"/>
    <w:rsid w:val="00AF43DA"/>
    <w:rsid w:val="00B569FB"/>
    <w:rsid w:val="00C92CBB"/>
    <w:rsid w:val="00CC77E6"/>
    <w:rsid w:val="00CE7BD7"/>
    <w:rsid w:val="00D162A3"/>
    <w:rsid w:val="00D25F7F"/>
    <w:rsid w:val="00D53F28"/>
    <w:rsid w:val="00E570CD"/>
    <w:rsid w:val="00F77621"/>
    <w:rsid w:val="00F94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759D85"/>
  <w15:chartTrackingRefBased/>
  <w15:docId w15:val="{A9009CE9-09B4-4FC6-9210-B7026DCDE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2CB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2CB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2CB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2CB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2CB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2CB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2CB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2CB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2CB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2CB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2CB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92CB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2CB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2CB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2CB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2CB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2CB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2CB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92CB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2C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2CB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92CB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92CB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2CB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C92CB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92CB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2CB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2CB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92CBB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uiPriority w:val="1"/>
    <w:qFormat/>
    <w:rsid w:val="00C92CB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C92CBB"/>
    <w:rPr>
      <w:rFonts w:ascii="Calibri" w:eastAsia="Calibri" w:hAnsi="Calibri" w:cs="Calibri"/>
      <w:kern w:val="0"/>
      <w:sz w:val="24"/>
      <w:szCs w:val="24"/>
      <w:lang w:val="en-US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084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084D"/>
    <w:rPr>
      <w:rFonts w:ascii="Consolas" w:hAnsi="Consolas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546A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546A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347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5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1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4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2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6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0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1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2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3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5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5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9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9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46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9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49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35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6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5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5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3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6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4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8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1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8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3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2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7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9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5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4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6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9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6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1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3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3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3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8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1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32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0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0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1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8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5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5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0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3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8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3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4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7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2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3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24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7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7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9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4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8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9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45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1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6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3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2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0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4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5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2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7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0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8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7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3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83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23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8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3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0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6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7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5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6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1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1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1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8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56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0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06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0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8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4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4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4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7</Pages>
  <Words>924</Words>
  <Characters>526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gnesh S</dc:creator>
  <cp:keywords/>
  <dc:description/>
  <cp:lastModifiedBy>Vignesh S</cp:lastModifiedBy>
  <cp:revision>26</cp:revision>
  <dcterms:created xsi:type="dcterms:W3CDTF">2025-04-15T10:55:00Z</dcterms:created>
  <dcterms:modified xsi:type="dcterms:W3CDTF">2025-05-12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665129-36aa-44cb-8a26-754bcb7ad755</vt:lpwstr>
  </property>
</Properties>
</file>